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350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175"/>
        <w:gridCol w:w="5175"/>
      </w:tblGrid>
      <w:tr w:rsidR="00CB2478" w:rsidRPr="00CB2478" w14:paraId="66CA7352" w14:textId="77777777" w:rsidTr="00CB2478">
        <w:tc>
          <w:tcPr>
            <w:tcW w:w="10350" w:type="dxa"/>
            <w:gridSpan w:val="2"/>
            <w:shd w:val="clear" w:color="auto" w:fill="FBE4D5" w:themeFill="accent2" w:themeFillTint="33"/>
          </w:tcPr>
          <w:p w14:paraId="3D119694" w14:textId="6AFB26DD" w:rsidR="00CB2478" w:rsidRPr="00CB2478" w:rsidRDefault="00A03C1D" w:rsidP="00DF1878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PRELIMINARY </w:t>
            </w:r>
            <w:r w:rsidR="00DF1878">
              <w:rPr>
                <w:b/>
                <w:sz w:val="22"/>
                <w:szCs w:val="22"/>
              </w:rPr>
              <w:t xml:space="preserve">ELE PROGRAM </w:t>
            </w:r>
            <w:r>
              <w:rPr>
                <w:b/>
                <w:sz w:val="22"/>
                <w:szCs w:val="22"/>
              </w:rPr>
              <w:t>PROPOSAL</w:t>
            </w:r>
            <w:r w:rsidR="00CB2478" w:rsidRPr="00CB2478">
              <w:rPr>
                <w:b/>
                <w:sz w:val="22"/>
                <w:szCs w:val="22"/>
              </w:rPr>
              <w:t xml:space="preserve"> </w:t>
            </w:r>
          </w:p>
        </w:tc>
      </w:tr>
      <w:tr w:rsidR="001B599F" w:rsidRPr="00CB2478" w14:paraId="52B673FA" w14:textId="77777777" w:rsidTr="00472AF0">
        <w:tc>
          <w:tcPr>
            <w:tcW w:w="10350" w:type="dxa"/>
            <w:gridSpan w:val="2"/>
            <w:shd w:val="clear" w:color="auto" w:fill="auto"/>
          </w:tcPr>
          <w:p w14:paraId="0C4A34BE" w14:textId="02B8626D" w:rsidR="001B599F" w:rsidRPr="00CB2478" w:rsidRDefault="001B599F" w:rsidP="001B599F">
            <w:pPr>
              <w:rPr>
                <w:b/>
                <w:sz w:val="22"/>
                <w:szCs w:val="22"/>
              </w:rPr>
            </w:pPr>
            <w:r w:rsidRPr="00CB2478">
              <w:rPr>
                <w:b/>
                <w:sz w:val="22"/>
                <w:szCs w:val="22"/>
              </w:rPr>
              <w:t>District Name and Address:</w:t>
            </w:r>
          </w:p>
          <w:p w14:paraId="15D620D6" w14:textId="77777777" w:rsidR="001B599F" w:rsidRPr="00CB2478" w:rsidRDefault="001B599F" w:rsidP="001B599F">
            <w:pPr>
              <w:rPr>
                <w:b/>
                <w:sz w:val="22"/>
                <w:szCs w:val="22"/>
              </w:rPr>
            </w:pPr>
          </w:p>
        </w:tc>
      </w:tr>
      <w:tr w:rsidR="001B599F" w:rsidRPr="00CB2478" w14:paraId="1D4E466B" w14:textId="77777777" w:rsidTr="00861626">
        <w:trPr>
          <w:trHeight w:val="683"/>
        </w:trPr>
        <w:tc>
          <w:tcPr>
            <w:tcW w:w="10350" w:type="dxa"/>
            <w:gridSpan w:val="2"/>
            <w:shd w:val="clear" w:color="auto" w:fill="auto"/>
          </w:tcPr>
          <w:p w14:paraId="09B2ADA4" w14:textId="14DDE984" w:rsidR="001B599F" w:rsidRPr="00CB2478" w:rsidRDefault="001B599F" w:rsidP="001B599F">
            <w:pPr>
              <w:rPr>
                <w:b/>
                <w:sz w:val="22"/>
                <w:szCs w:val="22"/>
              </w:rPr>
            </w:pPr>
            <w:r w:rsidRPr="00CB2478">
              <w:rPr>
                <w:b/>
                <w:sz w:val="22"/>
                <w:szCs w:val="22"/>
              </w:rPr>
              <w:t xml:space="preserve">Name </w:t>
            </w:r>
            <w:r w:rsidR="00AB4718">
              <w:rPr>
                <w:b/>
                <w:sz w:val="22"/>
                <w:szCs w:val="22"/>
              </w:rPr>
              <w:t xml:space="preserve">and Role </w:t>
            </w:r>
            <w:r w:rsidRPr="00CB2478">
              <w:rPr>
                <w:b/>
                <w:sz w:val="22"/>
                <w:szCs w:val="22"/>
              </w:rPr>
              <w:t xml:space="preserve">of Person Completing </w:t>
            </w:r>
            <w:r w:rsidR="00DF1878">
              <w:rPr>
                <w:b/>
                <w:sz w:val="22"/>
                <w:szCs w:val="22"/>
              </w:rPr>
              <w:t>the Preliminary ELE Program Proposal</w:t>
            </w:r>
            <w:r w:rsidRPr="00CB2478">
              <w:rPr>
                <w:b/>
                <w:sz w:val="22"/>
                <w:szCs w:val="22"/>
              </w:rPr>
              <w:t xml:space="preserve">: </w:t>
            </w:r>
          </w:p>
          <w:p w14:paraId="26BC351C" w14:textId="77777777" w:rsidR="001B599F" w:rsidRPr="00CB2478" w:rsidRDefault="001B599F" w:rsidP="001B599F">
            <w:pPr>
              <w:rPr>
                <w:b/>
                <w:sz w:val="22"/>
                <w:szCs w:val="22"/>
              </w:rPr>
            </w:pPr>
          </w:p>
        </w:tc>
      </w:tr>
      <w:tr w:rsidR="00CB2478" w:rsidRPr="00CB2478" w14:paraId="3ABED038" w14:textId="77777777" w:rsidTr="00861626">
        <w:trPr>
          <w:trHeight w:val="557"/>
        </w:trPr>
        <w:tc>
          <w:tcPr>
            <w:tcW w:w="10350" w:type="dxa"/>
            <w:gridSpan w:val="2"/>
            <w:shd w:val="clear" w:color="auto" w:fill="auto"/>
          </w:tcPr>
          <w:p w14:paraId="3E64C3F8" w14:textId="30D9BF51" w:rsidR="00CB2478" w:rsidRPr="00861626" w:rsidRDefault="00CB2478" w:rsidP="001B599F">
            <w:pPr>
              <w:rPr>
                <w:rFonts w:eastAsia="MS Gothic"/>
                <w:sz w:val="22"/>
                <w:szCs w:val="22"/>
              </w:rPr>
            </w:pPr>
            <w:r w:rsidRPr="00861626">
              <w:rPr>
                <w:b/>
                <w:sz w:val="22"/>
                <w:szCs w:val="22"/>
              </w:rPr>
              <w:t>Date of Submission:</w:t>
            </w:r>
            <w:r w:rsidRPr="00861626">
              <w:rPr>
                <w:rFonts w:eastAsia="MS Gothic"/>
                <w:sz w:val="22"/>
                <w:szCs w:val="22"/>
              </w:rPr>
              <w:t xml:space="preserve"> </w:t>
            </w:r>
          </w:p>
        </w:tc>
      </w:tr>
      <w:tr w:rsidR="001B599F" w:rsidRPr="00CB2478" w14:paraId="63E66D4D" w14:textId="77777777" w:rsidTr="00861626">
        <w:trPr>
          <w:trHeight w:val="3581"/>
        </w:trPr>
        <w:tc>
          <w:tcPr>
            <w:tcW w:w="5175" w:type="dxa"/>
            <w:shd w:val="clear" w:color="auto" w:fill="auto"/>
          </w:tcPr>
          <w:p w14:paraId="09B156FC" w14:textId="77777777" w:rsidR="00CB2478" w:rsidRPr="00CB2478" w:rsidRDefault="001B599F" w:rsidP="001B599F">
            <w:pPr>
              <w:rPr>
                <w:b/>
                <w:sz w:val="22"/>
                <w:szCs w:val="22"/>
              </w:rPr>
            </w:pPr>
            <w:r w:rsidRPr="00CB2478">
              <w:rPr>
                <w:b/>
                <w:sz w:val="22"/>
                <w:szCs w:val="22"/>
              </w:rPr>
              <w:t xml:space="preserve">Proposed Implementation Timeline: </w:t>
            </w:r>
          </w:p>
          <w:p w14:paraId="5EF04924" w14:textId="30F3CAA3" w:rsidR="001B599F" w:rsidRPr="00861626" w:rsidRDefault="00FB3EC0" w:rsidP="001B599F">
            <w:pPr>
              <w:rPr>
                <w:sz w:val="22"/>
                <w:szCs w:val="22"/>
              </w:rPr>
            </w:pPr>
            <w:r w:rsidRPr="00861626">
              <w:rPr>
                <w:sz w:val="22"/>
                <w:szCs w:val="22"/>
              </w:rPr>
              <w:t xml:space="preserve">Indicate the month </w:t>
            </w:r>
            <w:r w:rsidR="001B599F" w:rsidRPr="00861626">
              <w:rPr>
                <w:sz w:val="22"/>
                <w:szCs w:val="22"/>
              </w:rPr>
              <w:t xml:space="preserve">and </w:t>
            </w:r>
            <w:r w:rsidRPr="00861626">
              <w:rPr>
                <w:sz w:val="22"/>
                <w:szCs w:val="22"/>
              </w:rPr>
              <w:t>s</w:t>
            </w:r>
            <w:r w:rsidR="001B599F" w:rsidRPr="00861626">
              <w:rPr>
                <w:sz w:val="22"/>
                <w:szCs w:val="22"/>
              </w:rPr>
              <w:t xml:space="preserve">chool </w:t>
            </w:r>
            <w:r w:rsidRPr="00861626">
              <w:rPr>
                <w:sz w:val="22"/>
                <w:szCs w:val="22"/>
              </w:rPr>
              <w:t>y</w:t>
            </w:r>
            <w:r w:rsidR="001B599F" w:rsidRPr="00861626">
              <w:rPr>
                <w:sz w:val="22"/>
                <w:szCs w:val="22"/>
              </w:rPr>
              <w:t>ear</w:t>
            </w:r>
            <w:r w:rsidRPr="00861626">
              <w:rPr>
                <w:sz w:val="22"/>
                <w:szCs w:val="22"/>
              </w:rPr>
              <w:t xml:space="preserve"> in which the proposed </w:t>
            </w:r>
            <w:r w:rsidR="00CB2478" w:rsidRPr="00CB2478">
              <w:rPr>
                <w:sz w:val="22"/>
                <w:szCs w:val="22"/>
              </w:rPr>
              <w:t xml:space="preserve">new ELE </w:t>
            </w:r>
            <w:r w:rsidRPr="00861626">
              <w:rPr>
                <w:sz w:val="22"/>
                <w:szCs w:val="22"/>
              </w:rPr>
              <w:t>program would commence.</w:t>
            </w:r>
          </w:p>
          <w:p w14:paraId="4332D4DA" w14:textId="77777777" w:rsidR="001B599F" w:rsidRPr="00CB2478" w:rsidRDefault="001B599F" w:rsidP="001B599F">
            <w:pPr>
              <w:rPr>
                <w:b/>
                <w:sz w:val="22"/>
                <w:szCs w:val="22"/>
              </w:rPr>
            </w:pPr>
          </w:p>
          <w:p w14:paraId="101C82D2" w14:textId="77777777" w:rsidR="001B599F" w:rsidRPr="00CB2478" w:rsidRDefault="001B599F" w:rsidP="001B599F">
            <w:pPr>
              <w:rPr>
                <w:b/>
                <w:sz w:val="22"/>
                <w:szCs w:val="22"/>
              </w:rPr>
            </w:pPr>
          </w:p>
          <w:p w14:paraId="30D35AAD" w14:textId="77777777" w:rsidR="001B599F" w:rsidRPr="00CB2478" w:rsidRDefault="001B599F" w:rsidP="001B599F">
            <w:pPr>
              <w:rPr>
                <w:b/>
                <w:sz w:val="22"/>
                <w:szCs w:val="22"/>
              </w:rPr>
            </w:pPr>
          </w:p>
        </w:tc>
        <w:tc>
          <w:tcPr>
            <w:tcW w:w="5175" w:type="dxa"/>
            <w:shd w:val="clear" w:color="auto" w:fill="auto"/>
          </w:tcPr>
          <w:p w14:paraId="08EEDCC2" w14:textId="556E6B07" w:rsidR="00CB2478" w:rsidRPr="00861626" w:rsidRDefault="00CB2478" w:rsidP="00CB2478">
            <w:pPr>
              <w:rPr>
                <w:b/>
                <w:sz w:val="22"/>
                <w:szCs w:val="22"/>
              </w:rPr>
            </w:pPr>
            <w:r w:rsidRPr="00861626">
              <w:rPr>
                <w:b/>
                <w:sz w:val="22"/>
                <w:szCs w:val="22"/>
              </w:rPr>
              <w:t xml:space="preserve">Consultation with English Learner Parent Advisory Council </w:t>
            </w:r>
            <w:r>
              <w:rPr>
                <w:b/>
                <w:sz w:val="22"/>
                <w:szCs w:val="22"/>
              </w:rPr>
              <w:t>(ELPAC)</w:t>
            </w:r>
          </w:p>
          <w:p w14:paraId="1300B4E4" w14:textId="77777777" w:rsidR="00CB2478" w:rsidRPr="00861626" w:rsidRDefault="00CB2478" w:rsidP="00CB2478">
            <w:pPr>
              <w:rPr>
                <w:sz w:val="22"/>
                <w:szCs w:val="22"/>
              </w:rPr>
            </w:pPr>
          </w:p>
          <w:p w14:paraId="374A7504" w14:textId="20542F31" w:rsidR="001B599F" w:rsidRPr="00861626" w:rsidRDefault="00DD4FF8" w:rsidP="00861626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</w:t>
            </w:r>
            <w:r w:rsidR="001B599F" w:rsidRPr="00861626">
              <w:rPr>
                <w:sz w:val="22"/>
                <w:szCs w:val="22"/>
              </w:rPr>
              <w:t xml:space="preserve">he district’s </w:t>
            </w:r>
            <w:r w:rsidR="00CB2478">
              <w:rPr>
                <w:sz w:val="22"/>
                <w:szCs w:val="22"/>
              </w:rPr>
              <w:t>ELPAC</w:t>
            </w:r>
            <w:r w:rsidR="001B599F" w:rsidRPr="00861626">
              <w:rPr>
                <w:sz w:val="22"/>
                <w:szCs w:val="22"/>
              </w:rPr>
              <w:t xml:space="preserve"> has been consulted during the </w:t>
            </w:r>
            <w:r w:rsidR="00AB4718">
              <w:rPr>
                <w:sz w:val="22"/>
                <w:szCs w:val="22"/>
              </w:rPr>
              <w:t>planning</w:t>
            </w:r>
            <w:r w:rsidR="001B599F" w:rsidRPr="00861626">
              <w:rPr>
                <w:sz w:val="22"/>
                <w:szCs w:val="22"/>
              </w:rPr>
              <w:t xml:space="preserve"> process</w:t>
            </w:r>
            <w:r w:rsidR="0098438C">
              <w:rPr>
                <w:sz w:val="22"/>
                <w:szCs w:val="22"/>
              </w:rPr>
              <w:t>.</w:t>
            </w:r>
          </w:p>
          <w:p w14:paraId="3E77EFF2" w14:textId="5C455708" w:rsidR="001B599F" w:rsidRPr="00861626" w:rsidRDefault="003A6C10" w:rsidP="00861626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861626">
              <w:rPr>
                <w:rFonts w:eastAsia="MS Gothic"/>
                <w:sz w:val="22"/>
                <w:szCs w:val="22"/>
              </w:rPr>
              <w:t>Not applicable</w:t>
            </w:r>
            <w:r w:rsidR="00CB2478">
              <w:rPr>
                <w:rFonts w:eastAsia="MS Gothic"/>
                <w:sz w:val="22"/>
                <w:szCs w:val="22"/>
              </w:rPr>
              <w:t>. My district is not required to have an ELPAC.</w:t>
            </w:r>
          </w:p>
          <w:p w14:paraId="28287091" w14:textId="77777777" w:rsidR="00CB2478" w:rsidRDefault="00CB2478" w:rsidP="001B599F">
            <w:pPr>
              <w:tabs>
                <w:tab w:val="center" w:pos="4680"/>
                <w:tab w:val="right" w:pos="9360"/>
              </w:tabs>
              <w:rPr>
                <w:rFonts w:eastAsia="Calibri"/>
                <w:sz w:val="22"/>
                <w:szCs w:val="22"/>
              </w:rPr>
            </w:pPr>
          </w:p>
          <w:p w14:paraId="305FBD1A" w14:textId="58A33428" w:rsidR="001B599F" w:rsidRPr="00CB2478" w:rsidRDefault="001B599F" w:rsidP="00AB4718">
            <w:pPr>
              <w:rPr>
                <w:b/>
                <w:sz w:val="22"/>
                <w:szCs w:val="22"/>
              </w:rPr>
            </w:pPr>
            <w:r w:rsidRPr="00861626">
              <w:rPr>
                <w:rFonts w:eastAsia="Calibri"/>
                <w:szCs w:val="22"/>
              </w:rPr>
              <w:t xml:space="preserve">Note: </w:t>
            </w:r>
            <w:r w:rsidR="00CB2478" w:rsidRPr="00861626">
              <w:rPr>
                <w:rFonts w:eastAsia="Calibri"/>
                <w:szCs w:val="22"/>
              </w:rPr>
              <w:t>Any district that serves 100 or more ELs or in which ELs comprise at least 5% of the student population must establish an ELPAC. Any school designated as underperforming or chronically underperforming that operates an ELE program, must also establish an ELPAC. 603 CMR 14.09.</w:t>
            </w:r>
          </w:p>
        </w:tc>
      </w:tr>
      <w:tr w:rsidR="001B599F" w:rsidRPr="00CB2478" w14:paraId="664AB78B" w14:textId="77777777" w:rsidTr="00861626">
        <w:trPr>
          <w:trHeight w:val="1538"/>
        </w:trPr>
        <w:tc>
          <w:tcPr>
            <w:tcW w:w="10350" w:type="dxa"/>
            <w:gridSpan w:val="2"/>
          </w:tcPr>
          <w:p w14:paraId="19FC2187" w14:textId="4EF39E18" w:rsidR="001B599F" w:rsidRPr="00CB2478" w:rsidRDefault="001B599F" w:rsidP="001B599F">
            <w:pPr>
              <w:rPr>
                <w:b/>
                <w:sz w:val="22"/>
                <w:szCs w:val="22"/>
                <w:highlight w:val="white"/>
              </w:rPr>
            </w:pPr>
            <w:r w:rsidRPr="00CB2478">
              <w:rPr>
                <w:b/>
                <w:sz w:val="22"/>
                <w:szCs w:val="22"/>
              </w:rPr>
              <w:t xml:space="preserve">Type of </w:t>
            </w:r>
            <w:r w:rsidR="00A9183D">
              <w:rPr>
                <w:b/>
                <w:sz w:val="22"/>
                <w:szCs w:val="22"/>
              </w:rPr>
              <w:t xml:space="preserve">New </w:t>
            </w:r>
            <w:r w:rsidRPr="00CB2478">
              <w:rPr>
                <w:b/>
                <w:sz w:val="22"/>
                <w:szCs w:val="22"/>
              </w:rPr>
              <w:t>ELE Program Proposed for English Learners</w:t>
            </w:r>
            <w:r w:rsidR="00F2078D" w:rsidRPr="00CB2478">
              <w:rPr>
                <w:b/>
                <w:sz w:val="22"/>
                <w:szCs w:val="22"/>
                <w:highlight w:val="white"/>
              </w:rPr>
              <w:t xml:space="preserve"> in the District</w:t>
            </w:r>
            <w:r w:rsidRPr="00CB2478">
              <w:rPr>
                <w:b/>
                <w:sz w:val="22"/>
                <w:szCs w:val="22"/>
                <w:highlight w:val="white"/>
              </w:rPr>
              <w:t xml:space="preserve"> </w:t>
            </w:r>
          </w:p>
          <w:p w14:paraId="084A4A9D" w14:textId="23DEDB71" w:rsidR="001B599F" w:rsidRPr="00861626" w:rsidRDefault="001B599F" w:rsidP="00861626">
            <w:pPr>
              <w:pStyle w:val="ListParagraph"/>
              <w:numPr>
                <w:ilvl w:val="0"/>
                <w:numId w:val="5"/>
              </w:numPr>
              <w:rPr>
                <w:sz w:val="22"/>
                <w:szCs w:val="22"/>
              </w:rPr>
            </w:pPr>
            <w:r w:rsidRPr="00861626">
              <w:rPr>
                <w:sz w:val="22"/>
                <w:szCs w:val="22"/>
              </w:rPr>
              <w:t xml:space="preserve">Sheltered English Immersion (SEI) </w:t>
            </w:r>
          </w:p>
          <w:p w14:paraId="251D2F18" w14:textId="49595A6A" w:rsidR="001B599F" w:rsidRPr="00861626" w:rsidRDefault="005C2216" w:rsidP="00861626">
            <w:pPr>
              <w:pStyle w:val="ListParagraph"/>
              <w:numPr>
                <w:ilvl w:val="0"/>
                <w:numId w:val="5"/>
              </w:numPr>
              <w:rPr>
                <w:rFonts w:eastAsia="MS Gothic"/>
                <w:sz w:val="22"/>
                <w:szCs w:val="22"/>
              </w:rPr>
            </w:pPr>
            <w:r w:rsidRPr="00861626">
              <w:rPr>
                <w:sz w:val="22"/>
                <w:szCs w:val="22"/>
              </w:rPr>
              <w:t>Dual Language Education</w:t>
            </w:r>
            <w:r w:rsidR="00553BD3">
              <w:rPr>
                <w:sz w:val="22"/>
                <w:szCs w:val="22"/>
              </w:rPr>
              <w:t xml:space="preserve"> (DLE)</w:t>
            </w:r>
            <w:r w:rsidRPr="00861626">
              <w:rPr>
                <w:sz w:val="22"/>
                <w:szCs w:val="22"/>
              </w:rPr>
              <w:t xml:space="preserve"> or </w:t>
            </w:r>
            <w:r w:rsidR="001B599F" w:rsidRPr="00861626">
              <w:rPr>
                <w:sz w:val="22"/>
                <w:szCs w:val="22"/>
              </w:rPr>
              <w:t>Two-Way Immersion</w:t>
            </w:r>
            <w:r w:rsidR="00835B9B" w:rsidRPr="00861626">
              <w:rPr>
                <w:sz w:val="22"/>
                <w:szCs w:val="22"/>
              </w:rPr>
              <w:t xml:space="preserve"> (TWI)</w:t>
            </w:r>
            <w:r w:rsidR="001B599F" w:rsidRPr="00861626">
              <w:rPr>
                <w:sz w:val="22"/>
                <w:szCs w:val="22"/>
              </w:rPr>
              <w:t xml:space="preserve"> </w:t>
            </w:r>
          </w:p>
          <w:p w14:paraId="6BA47F30" w14:textId="51C6A22A" w:rsidR="001B599F" w:rsidRPr="00861626" w:rsidRDefault="001B599F" w:rsidP="00861626">
            <w:pPr>
              <w:pStyle w:val="ListParagraph"/>
              <w:numPr>
                <w:ilvl w:val="0"/>
                <w:numId w:val="5"/>
              </w:numPr>
              <w:rPr>
                <w:rFonts w:eastAsia="MS Gothic"/>
                <w:sz w:val="22"/>
                <w:szCs w:val="22"/>
              </w:rPr>
            </w:pPr>
            <w:r w:rsidRPr="00861626">
              <w:rPr>
                <w:sz w:val="22"/>
                <w:szCs w:val="22"/>
              </w:rPr>
              <w:t xml:space="preserve">Transitional Bilingual Education (TBE) </w:t>
            </w:r>
          </w:p>
          <w:p w14:paraId="4FA0C8F8" w14:textId="664A5100" w:rsidR="001B599F" w:rsidRPr="00CB2478" w:rsidRDefault="001B599F" w:rsidP="00861626">
            <w:pPr>
              <w:pStyle w:val="ListParagraph"/>
              <w:numPr>
                <w:ilvl w:val="0"/>
                <w:numId w:val="5"/>
              </w:numPr>
            </w:pPr>
            <w:r w:rsidRPr="00861626">
              <w:rPr>
                <w:sz w:val="22"/>
                <w:szCs w:val="22"/>
              </w:rPr>
              <w:t xml:space="preserve">Other (please specify) </w:t>
            </w:r>
            <w:r w:rsidR="00AB4718">
              <w:rPr>
                <w:sz w:val="22"/>
                <w:szCs w:val="22"/>
              </w:rPr>
              <w:t>_________________________</w:t>
            </w:r>
            <w:r w:rsidRPr="00861626">
              <w:rPr>
                <w:sz w:val="22"/>
                <w:szCs w:val="22"/>
              </w:rPr>
              <w:t xml:space="preserve"> </w:t>
            </w:r>
          </w:p>
        </w:tc>
      </w:tr>
    </w:tbl>
    <w:p w14:paraId="53D3F887" w14:textId="77777777" w:rsidR="00A9183D" w:rsidRDefault="00A9183D" w:rsidP="001B599F"/>
    <w:p w14:paraId="2FB97436" w14:textId="7457EB4C" w:rsidR="00A9183D" w:rsidRDefault="00A9183D" w:rsidP="00472AF0"/>
    <w:tbl>
      <w:tblPr>
        <w:tblW w:w="10350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90"/>
        <w:gridCol w:w="5760"/>
      </w:tblGrid>
      <w:tr w:rsidR="00A9183D" w:rsidRPr="00A9183D" w14:paraId="3D891312" w14:textId="77777777" w:rsidTr="00861626">
        <w:trPr>
          <w:trHeight w:val="503"/>
        </w:trPr>
        <w:tc>
          <w:tcPr>
            <w:tcW w:w="10350" w:type="dxa"/>
            <w:gridSpan w:val="2"/>
            <w:shd w:val="clear" w:color="auto" w:fill="FDEADA"/>
          </w:tcPr>
          <w:p w14:paraId="23779482" w14:textId="1D9B6CA9" w:rsidR="00A9183D" w:rsidRPr="00A9183D" w:rsidRDefault="00A9183D" w:rsidP="00A9183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ummary of Current ELE Program</w:t>
            </w:r>
            <w:r w:rsidR="008E67AB">
              <w:rPr>
                <w:b/>
                <w:sz w:val="22"/>
                <w:szCs w:val="22"/>
              </w:rPr>
              <w:t>(</w:t>
            </w:r>
            <w:r>
              <w:rPr>
                <w:b/>
                <w:sz w:val="22"/>
                <w:szCs w:val="22"/>
              </w:rPr>
              <w:t>s</w:t>
            </w:r>
            <w:r w:rsidR="008E67AB">
              <w:rPr>
                <w:b/>
                <w:sz w:val="22"/>
                <w:szCs w:val="22"/>
              </w:rPr>
              <w:t>)</w:t>
            </w:r>
          </w:p>
        </w:tc>
      </w:tr>
      <w:tr w:rsidR="00A9183D" w:rsidRPr="00A9183D" w14:paraId="0615BB87" w14:textId="77777777" w:rsidTr="00861626">
        <w:trPr>
          <w:trHeight w:val="575"/>
        </w:trPr>
        <w:tc>
          <w:tcPr>
            <w:tcW w:w="4590" w:type="dxa"/>
            <w:shd w:val="clear" w:color="auto" w:fill="FDEADA"/>
          </w:tcPr>
          <w:p w14:paraId="2DC65D42" w14:textId="565AD928" w:rsidR="00A9183D" w:rsidRPr="00A9183D" w:rsidRDefault="00A9183D" w:rsidP="00A9183D">
            <w:pPr>
              <w:rPr>
                <w:b/>
                <w:sz w:val="22"/>
                <w:szCs w:val="22"/>
              </w:rPr>
            </w:pPr>
            <w:r w:rsidRPr="00A9183D">
              <w:rPr>
                <w:b/>
                <w:sz w:val="22"/>
                <w:szCs w:val="22"/>
              </w:rPr>
              <w:t xml:space="preserve">Check all </w:t>
            </w:r>
            <w:r w:rsidR="00E92310">
              <w:rPr>
                <w:b/>
                <w:sz w:val="22"/>
                <w:szCs w:val="22"/>
              </w:rPr>
              <w:t>ELE</w:t>
            </w:r>
            <w:r w:rsidRPr="00A9183D">
              <w:rPr>
                <w:b/>
                <w:sz w:val="22"/>
                <w:szCs w:val="22"/>
              </w:rPr>
              <w:t xml:space="preserve"> programs</w:t>
            </w:r>
            <w:r w:rsidR="00E92310">
              <w:rPr>
                <w:b/>
                <w:sz w:val="22"/>
                <w:szCs w:val="22"/>
              </w:rPr>
              <w:t xml:space="preserve"> currently operating with</w:t>
            </w:r>
            <w:r w:rsidRPr="00A9183D">
              <w:rPr>
                <w:b/>
                <w:sz w:val="22"/>
                <w:szCs w:val="22"/>
              </w:rPr>
              <w:t xml:space="preserve">in </w:t>
            </w:r>
            <w:r w:rsidR="00E92310">
              <w:rPr>
                <w:b/>
                <w:sz w:val="22"/>
                <w:szCs w:val="22"/>
              </w:rPr>
              <w:t xml:space="preserve">the </w:t>
            </w:r>
            <w:r w:rsidRPr="00A9183D">
              <w:rPr>
                <w:b/>
                <w:sz w:val="22"/>
                <w:szCs w:val="22"/>
              </w:rPr>
              <w:t xml:space="preserve">district. </w:t>
            </w:r>
          </w:p>
          <w:p w14:paraId="17720249" w14:textId="50E0A1B5" w:rsidR="00A9183D" w:rsidRPr="00A9183D" w:rsidRDefault="00A9183D" w:rsidP="00A9183D">
            <w:pPr>
              <w:rPr>
                <w:b/>
                <w:sz w:val="22"/>
                <w:szCs w:val="22"/>
              </w:rPr>
            </w:pPr>
          </w:p>
        </w:tc>
        <w:tc>
          <w:tcPr>
            <w:tcW w:w="5760" w:type="dxa"/>
            <w:shd w:val="clear" w:color="auto" w:fill="FDEADA"/>
          </w:tcPr>
          <w:p w14:paraId="0BCE5814" w14:textId="6681716A" w:rsidR="00A9183D" w:rsidRPr="00A9183D" w:rsidRDefault="00AB4718" w:rsidP="00AB4718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Will</w:t>
            </w:r>
            <w:r w:rsidR="00A9183D" w:rsidRPr="00A9183D">
              <w:rPr>
                <w:b/>
                <w:sz w:val="22"/>
                <w:szCs w:val="22"/>
              </w:rPr>
              <w:t xml:space="preserve"> the </w:t>
            </w:r>
            <w:r w:rsidR="00623124">
              <w:rPr>
                <w:b/>
                <w:sz w:val="22"/>
                <w:szCs w:val="22"/>
              </w:rPr>
              <w:t>proposed</w:t>
            </w:r>
            <w:r w:rsidR="00623124" w:rsidRPr="00A9183D">
              <w:rPr>
                <w:b/>
                <w:sz w:val="22"/>
                <w:szCs w:val="22"/>
              </w:rPr>
              <w:t xml:space="preserve"> </w:t>
            </w:r>
            <w:r>
              <w:rPr>
                <w:b/>
                <w:sz w:val="22"/>
                <w:szCs w:val="22"/>
              </w:rPr>
              <w:t xml:space="preserve">new ELE </w:t>
            </w:r>
            <w:r w:rsidR="00A9183D" w:rsidRPr="00A9183D">
              <w:rPr>
                <w:b/>
                <w:sz w:val="22"/>
                <w:szCs w:val="22"/>
              </w:rPr>
              <w:t>program affect the number of students enrolled in current program(s</w:t>
            </w:r>
            <w:r w:rsidRPr="00A9183D">
              <w:rPr>
                <w:b/>
                <w:sz w:val="22"/>
                <w:szCs w:val="22"/>
              </w:rPr>
              <w:t>)</w:t>
            </w:r>
            <w:r>
              <w:rPr>
                <w:b/>
                <w:sz w:val="22"/>
                <w:szCs w:val="22"/>
              </w:rPr>
              <w:t>?</w:t>
            </w:r>
          </w:p>
        </w:tc>
      </w:tr>
      <w:tr w:rsidR="00A9183D" w:rsidRPr="00A9183D" w14:paraId="2219197E" w14:textId="77777777" w:rsidTr="00861626">
        <w:trPr>
          <w:trHeight w:val="576"/>
        </w:trPr>
        <w:tc>
          <w:tcPr>
            <w:tcW w:w="4590" w:type="dxa"/>
            <w:vAlign w:val="center"/>
          </w:tcPr>
          <w:p w14:paraId="23339879" w14:textId="5B94E903" w:rsidR="00A9183D" w:rsidRPr="00861626" w:rsidRDefault="00A9183D" w:rsidP="00861626">
            <w:pPr>
              <w:pStyle w:val="ListParagraph"/>
              <w:numPr>
                <w:ilvl w:val="0"/>
                <w:numId w:val="6"/>
              </w:numPr>
              <w:rPr>
                <w:sz w:val="24"/>
                <w:szCs w:val="22"/>
              </w:rPr>
            </w:pPr>
            <w:r w:rsidRPr="00861626">
              <w:rPr>
                <w:sz w:val="24"/>
                <w:szCs w:val="22"/>
              </w:rPr>
              <w:t>Sheltered English Immersion (SEI)</w:t>
            </w:r>
          </w:p>
        </w:tc>
        <w:tc>
          <w:tcPr>
            <w:tcW w:w="5760" w:type="dxa"/>
            <w:vAlign w:val="center"/>
          </w:tcPr>
          <w:p w14:paraId="2D893766" w14:textId="3FFA25A7" w:rsidR="00A9183D" w:rsidRPr="00A9183D" w:rsidRDefault="00A9183D" w:rsidP="00861626">
            <w:pPr>
              <w:jc w:val="center"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Yes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="00E92310">
              <w:rPr>
                <w:rFonts w:ascii="Segoe UI Symbol" w:eastAsia="MS Gothic" w:hAnsi="Segoe UI Symbol" w:cs="Segoe UI Symbol"/>
                <w:sz w:val="22"/>
                <w:szCs w:val="22"/>
              </w:rPr>
              <w:t xml:space="preserve"> </w:t>
            </w:r>
            <w:r w:rsidR="00E92310">
              <w:rPr>
                <w:rFonts w:ascii="Segoe UI Symbol" w:eastAsia="MS Gothic" w:hAnsi="Segoe UI Symbol" w:cs="Segoe UI Symbol"/>
                <w:sz w:val="22"/>
                <w:szCs w:val="22"/>
              </w:rPr>
              <w:tab/>
            </w:r>
            <w:r w:rsidRPr="00A9183D">
              <w:rPr>
                <w:sz w:val="22"/>
                <w:szCs w:val="22"/>
              </w:rPr>
              <w:t xml:space="preserve">No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</w:tr>
      <w:tr w:rsidR="00A9183D" w:rsidRPr="00A9183D" w14:paraId="24C20767" w14:textId="77777777" w:rsidTr="00861626">
        <w:trPr>
          <w:trHeight w:val="576"/>
        </w:trPr>
        <w:tc>
          <w:tcPr>
            <w:tcW w:w="4590" w:type="dxa"/>
            <w:vAlign w:val="center"/>
          </w:tcPr>
          <w:p w14:paraId="4F97E1E1" w14:textId="56ABDD64" w:rsidR="00A9183D" w:rsidRPr="00861626" w:rsidRDefault="00A9183D" w:rsidP="00861626">
            <w:pPr>
              <w:pStyle w:val="ListParagraph"/>
              <w:numPr>
                <w:ilvl w:val="0"/>
                <w:numId w:val="6"/>
              </w:numPr>
              <w:rPr>
                <w:rFonts w:eastAsia="Arial Unicode MS"/>
                <w:sz w:val="24"/>
                <w:szCs w:val="22"/>
              </w:rPr>
            </w:pPr>
            <w:r w:rsidRPr="00861626">
              <w:rPr>
                <w:sz w:val="24"/>
                <w:szCs w:val="22"/>
              </w:rPr>
              <w:t>Dual Language Education (DLE) or Two-Way Immersion (TWI)</w:t>
            </w:r>
          </w:p>
        </w:tc>
        <w:tc>
          <w:tcPr>
            <w:tcW w:w="5760" w:type="dxa"/>
            <w:vAlign w:val="center"/>
          </w:tcPr>
          <w:p w14:paraId="6426C778" w14:textId="40ED0167" w:rsidR="00A9183D" w:rsidRPr="00A9183D" w:rsidRDefault="00A9183D" w:rsidP="00861626">
            <w:pPr>
              <w:jc w:val="center"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Yes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="00E92310">
              <w:rPr>
                <w:sz w:val="22"/>
                <w:szCs w:val="22"/>
              </w:rPr>
              <w:tab/>
            </w:r>
            <w:r w:rsidRPr="00A9183D">
              <w:rPr>
                <w:sz w:val="22"/>
                <w:szCs w:val="22"/>
              </w:rPr>
              <w:t xml:space="preserve">No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</w:tr>
      <w:tr w:rsidR="00A9183D" w:rsidRPr="00A9183D" w14:paraId="07B49CF6" w14:textId="77777777" w:rsidTr="00861626">
        <w:trPr>
          <w:trHeight w:val="576"/>
        </w:trPr>
        <w:tc>
          <w:tcPr>
            <w:tcW w:w="4590" w:type="dxa"/>
            <w:vAlign w:val="center"/>
          </w:tcPr>
          <w:p w14:paraId="0E310562" w14:textId="325846F2" w:rsidR="00A9183D" w:rsidRPr="00861626" w:rsidRDefault="00A9183D" w:rsidP="00861626">
            <w:pPr>
              <w:pStyle w:val="ListParagraph"/>
              <w:numPr>
                <w:ilvl w:val="0"/>
                <w:numId w:val="6"/>
              </w:numPr>
              <w:rPr>
                <w:rFonts w:eastAsia="Arial Unicode MS"/>
                <w:sz w:val="24"/>
                <w:szCs w:val="22"/>
              </w:rPr>
            </w:pPr>
            <w:r w:rsidRPr="00861626">
              <w:rPr>
                <w:sz w:val="24"/>
                <w:szCs w:val="22"/>
              </w:rPr>
              <w:t>Transitional Bilingual Education (TBE)</w:t>
            </w:r>
          </w:p>
        </w:tc>
        <w:tc>
          <w:tcPr>
            <w:tcW w:w="5760" w:type="dxa"/>
            <w:vAlign w:val="center"/>
          </w:tcPr>
          <w:p w14:paraId="168F01AC" w14:textId="50C416D3" w:rsidR="00A9183D" w:rsidRPr="00A9183D" w:rsidRDefault="00A9183D" w:rsidP="00861626">
            <w:pPr>
              <w:jc w:val="center"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Yes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="00E92310">
              <w:rPr>
                <w:sz w:val="22"/>
                <w:szCs w:val="22"/>
              </w:rPr>
              <w:tab/>
            </w:r>
            <w:r w:rsidRPr="00A9183D">
              <w:rPr>
                <w:sz w:val="22"/>
                <w:szCs w:val="22"/>
              </w:rPr>
              <w:t xml:space="preserve">No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</w:tr>
      <w:tr w:rsidR="00A9183D" w:rsidRPr="00A9183D" w14:paraId="6EC03EC9" w14:textId="77777777" w:rsidTr="00861626">
        <w:trPr>
          <w:trHeight w:val="576"/>
        </w:trPr>
        <w:tc>
          <w:tcPr>
            <w:tcW w:w="4590" w:type="dxa"/>
            <w:vAlign w:val="center"/>
          </w:tcPr>
          <w:p w14:paraId="7AF12488" w14:textId="174685C6" w:rsidR="00A9183D" w:rsidRPr="00861626" w:rsidRDefault="00A9183D" w:rsidP="00861626">
            <w:pPr>
              <w:pStyle w:val="ListParagraph"/>
              <w:numPr>
                <w:ilvl w:val="0"/>
                <w:numId w:val="6"/>
              </w:numPr>
              <w:rPr>
                <w:rFonts w:eastAsia="Arial Unicode MS"/>
                <w:sz w:val="24"/>
                <w:szCs w:val="22"/>
              </w:rPr>
            </w:pPr>
            <w:r w:rsidRPr="00861626">
              <w:rPr>
                <w:sz w:val="24"/>
                <w:szCs w:val="22"/>
              </w:rPr>
              <w:t>Other</w:t>
            </w:r>
            <w:r w:rsidR="00E92310">
              <w:rPr>
                <w:sz w:val="24"/>
                <w:szCs w:val="22"/>
              </w:rPr>
              <w:t xml:space="preserve"> (please specify)</w:t>
            </w:r>
            <w:r w:rsidRPr="00861626">
              <w:rPr>
                <w:sz w:val="24"/>
                <w:szCs w:val="22"/>
              </w:rPr>
              <w:t>:</w:t>
            </w:r>
            <w:r w:rsidRPr="00861626">
              <w:rPr>
                <w:b/>
                <w:sz w:val="24"/>
                <w:szCs w:val="22"/>
              </w:rPr>
              <w:t xml:space="preserve"> </w:t>
            </w:r>
            <w:r w:rsidR="00E92310">
              <w:rPr>
                <w:b/>
                <w:sz w:val="24"/>
                <w:szCs w:val="22"/>
              </w:rPr>
              <w:t>___________</w:t>
            </w:r>
          </w:p>
        </w:tc>
        <w:tc>
          <w:tcPr>
            <w:tcW w:w="5760" w:type="dxa"/>
            <w:vAlign w:val="center"/>
          </w:tcPr>
          <w:p w14:paraId="54885F85" w14:textId="5D7274F6" w:rsidR="00A9183D" w:rsidRPr="00A9183D" w:rsidRDefault="00A9183D" w:rsidP="00861626">
            <w:pPr>
              <w:jc w:val="center"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Yes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="00E92310">
              <w:rPr>
                <w:sz w:val="22"/>
                <w:szCs w:val="22"/>
              </w:rPr>
              <w:tab/>
            </w:r>
            <w:r w:rsidRPr="00A9183D">
              <w:rPr>
                <w:sz w:val="22"/>
                <w:szCs w:val="22"/>
              </w:rPr>
              <w:t xml:space="preserve">No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</w:tr>
      <w:tr w:rsidR="00A9183D" w:rsidRPr="00A9183D" w14:paraId="4FF1DF46" w14:textId="77777777" w:rsidTr="00F73BE1">
        <w:trPr>
          <w:trHeight w:val="820"/>
        </w:trPr>
        <w:tc>
          <w:tcPr>
            <w:tcW w:w="10350" w:type="dxa"/>
            <w:gridSpan w:val="2"/>
          </w:tcPr>
          <w:p w14:paraId="3E07E53B" w14:textId="14687A0E" w:rsidR="00A9183D" w:rsidRPr="00A9183D" w:rsidRDefault="00A9183D" w:rsidP="00A9183D">
            <w:pPr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If the proposed </w:t>
            </w:r>
            <w:r w:rsidR="00E92310">
              <w:rPr>
                <w:sz w:val="22"/>
                <w:szCs w:val="22"/>
              </w:rPr>
              <w:t xml:space="preserve">new </w:t>
            </w:r>
            <w:r w:rsidRPr="00A9183D">
              <w:rPr>
                <w:sz w:val="22"/>
                <w:szCs w:val="22"/>
              </w:rPr>
              <w:t>ELE program will affect the number of students enrolled in a current program</w:t>
            </w:r>
            <w:r w:rsidR="004B053D">
              <w:rPr>
                <w:sz w:val="22"/>
                <w:szCs w:val="22"/>
              </w:rPr>
              <w:t>, please explain</w:t>
            </w:r>
            <w:r w:rsidR="008E67AB">
              <w:rPr>
                <w:sz w:val="22"/>
                <w:szCs w:val="22"/>
              </w:rPr>
              <w:t>.</w:t>
            </w:r>
          </w:p>
        </w:tc>
      </w:tr>
      <w:tr w:rsidR="00A9183D" w:rsidRPr="00A9183D" w14:paraId="2C28523A" w14:textId="77777777" w:rsidTr="00861626">
        <w:trPr>
          <w:trHeight w:val="1358"/>
        </w:trPr>
        <w:tc>
          <w:tcPr>
            <w:tcW w:w="10350" w:type="dxa"/>
            <w:gridSpan w:val="2"/>
            <w:shd w:val="clear" w:color="auto" w:fill="FBE4D5" w:themeFill="accent2" w:themeFillTint="33"/>
          </w:tcPr>
          <w:p w14:paraId="0D0F6E47" w14:textId="3B21AAD9" w:rsidR="00A9183D" w:rsidRPr="00A9183D" w:rsidRDefault="00A9183D" w:rsidP="00A9183D">
            <w:pPr>
              <w:rPr>
                <w:b/>
                <w:sz w:val="22"/>
                <w:szCs w:val="22"/>
              </w:rPr>
            </w:pPr>
            <w:r w:rsidRPr="00A9183D">
              <w:rPr>
                <w:b/>
                <w:sz w:val="22"/>
                <w:szCs w:val="22"/>
              </w:rPr>
              <w:lastRenderedPageBreak/>
              <w:t xml:space="preserve">Did the district’s most recent ELE Compliance Review include </w:t>
            </w:r>
            <w:proofErr w:type="spellStart"/>
            <w:r w:rsidRPr="00861626">
              <w:rPr>
                <w:b/>
                <w:i/>
                <w:sz w:val="22"/>
                <w:szCs w:val="22"/>
              </w:rPr>
              <w:t>Castañeda</w:t>
            </w:r>
            <w:r w:rsidR="00E92310">
              <w:rPr>
                <w:b/>
                <w:i/>
                <w:sz w:val="22"/>
                <w:szCs w:val="22"/>
              </w:rPr>
              <w:t>’s</w:t>
            </w:r>
            <w:proofErr w:type="spellEnd"/>
            <w:r w:rsidRPr="00A9183D">
              <w:rPr>
                <w:b/>
                <w:sz w:val="22"/>
                <w:szCs w:val="22"/>
              </w:rPr>
              <w:t xml:space="preserve"> Three-Pronged Test</w:t>
            </w:r>
            <w:r w:rsidR="001F5B52">
              <w:rPr>
                <w:b/>
                <w:sz w:val="22"/>
                <w:szCs w:val="22"/>
              </w:rPr>
              <w:t xml:space="preserve"> for each of the</w:t>
            </w:r>
            <w:r w:rsidR="00AB4718">
              <w:rPr>
                <w:b/>
                <w:sz w:val="22"/>
                <w:szCs w:val="22"/>
              </w:rPr>
              <w:t xml:space="preserve"> ELE</w:t>
            </w:r>
            <w:r w:rsidR="001F5B52">
              <w:rPr>
                <w:b/>
                <w:sz w:val="22"/>
                <w:szCs w:val="22"/>
              </w:rPr>
              <w:t xml:space="preserve"> programs it operates</w:t>
            </w:r>
            <w:r w:rsidRPr="00A9183D">
              <w:rPr>
                <w:b/>
                <w:sz w:val="22"/>
                <w:szCs w:val="22"/>
              </w:rPr>
              <w:t xml:space="preserve">? </w:t>
            </w:r>
          </w:p>
          <w:p w14:paraId="24065836" w14:textId="77777777" w:rsidR="00A9183D" w:rsidRPr="00A9183D" w:rsidRDefault="00A9183D" w:rsidP="00A9183D">
            <w:pPr>
              <w:rPr>
                <w:b/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Yes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bookmarkStart w:id="0" w:name="_GoBack"/>
            <w:r w:rsidRPr="00A9183D">
              <w:rPr>
                <w:sz w:val="22"/>
                <w:szCs w:val="22"/>
              </w:rPr>
              <w:t xml:space="preserve">                            </w:t>
            </w:r>
            <w:bookmarkEnd w:id="0"/>
            <w:r w:rsidRPr="00A9183D">
              <w:rPr>
                <w:sz w:val="22"/>
                <w:szCs w:val="22"/>
              </w:rPr>
              <w:t xml:space="preserve">No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  <w:p w14:paraId="2272CEDC" w14:textId="77777777" w:rsidR="00A9183D" w:rsidRPr="00A9183D" w:rsidRDefault="00A9183D" w:rsidP="00A9183D">
            <w:pPr>
              <w:rPr>
                <w:b/>
                <w:sz w:val="22"/>
                <w:szCs w:val="22"/>
              </w:rPr>
            </w:pPr>
          </w:p>
          <w:p w14:paraId="1D6AFAE8" w14:textId="7B6B9FCB" w:rsidR="00A9183D" w:rsidRPr="00A9183D" w:rsidRDefault="00A9183D" w:rsidP="00A9183D">
            <w:pPr>
              <w:rPr>
                <w:b/>
                <w:sz w:val="22"/>
                <w:szCs w:val="22"/>
              </w:rPr>
            </w:pPr>
            <w:r w:rsidRPr="00A9183D">
              <w:rPr>
                <w:b/>
                <w:sz w:val="22"/>
                <w:szCs w:val="22"/>
              </w:rPr>
              <w:t xml:space="preserve">If yes, please proceed to the next item. If no, please </w:t>
            </w:r>
            <w:r w:rsidR="00E92310">
              <w:rPr>
                <w:b/>
                <w:sz w:val="22"/>
                <w:szCs w:val="22"/>
              </w:rPr>
              <w:t xml:space="preserve">respond to the prompts below related to </w:t>
            </w:r>
            <w:proofErr w:type="spellStart"/>
            <w:r w:rsidRPr="00861626">
              <w:rPr>
                <w:b/>
                <w:i/>
                <w:sz w:val="22"/>
                <w:szCs w:val="22"/>
              </w:rPr>
              <w:t>Castañeda</w:t>
            </w:r>
            <w:r w:rsidR="00E92310">
              <w:rPr>
                <w:b/>
                <w:sz w:val="22"/>
                <w:szCs w:val="22"/>
              </w:rPr>
              <w:t>’s</w:t>
            </w:r>
            <w:proofErr w:type="spellEnd"/>
            <w:r w:rsidRPr="00A9183D">
              <w:rPr>
                <w:b/>
                <w:sz w:val="22"/>
                <w:szCs w:val="22"/>
              </w:rPr>
              <w:t xml:space="preserve"> Three-Pronged Test.</w:t>
            </w:r>
          </w:p>
        </w:tc>
      </w:tr>
      <w:tr w:rsidR="00E92310" w:rsidRPr="00A9183D" w14:paraId="60072D05" w14:textId="77777777" w:rsidTr="00861626">
        <w:trPr>
          <w:trHeight w:val="576"/>
        </w:trPr>
        <w:tc>
          <w:tcPr>
            <w:tcW w:w="10350" w:type="dxa"/>
            <w:gridSpan w:val="2"/>
            <w:shd w:val="clear" w:color="auto" w:fill="FEFAF8"/>
          </w:tcPr>
          <w:p w14:paraId="3329A762" w14:textId="00947902" w:rsidR="00E92310" w:rsidRPr="00A9183D" w:rsidRDefault="00E92310" w:rsidP="004B053D">
            <w:pPr>
              <w:rPr>
                <w:b/>
                <w:sz w:val="22"/>
                <w:szCs w:val="22"/>
              </w:rPr>
            </w:pPr>
            <w:r w:rsidRPr="00A9183D">
              <w:rPr>
                <w:b/>
                <w:sz w:val="22"/>
                <w:szCs w:val="22"/>
              </w:rPr>
              <w:t xml:space="preserve">Prong 1: The educational theory underlying the language assistance program is recognized as sound by some experts in the field or is considered a legitimate experimental strategy. </w:t>
            </w:r>
          </w:p>
        </w:tc>
      </w:tr>
      <w:tr w:rsidR="00E92310" w:rsidRPr="00A9183D" w14:paraId="39FA97C6" w14:textId="77777777" w:rsidTr="00861626">
        <w:trPr>
          <w:trHeight w:val="1152"/>
        </w:trPr>
        <w:tc>
          <w:tcPr>
            <w:tcW w:w="10350" w:type="dxa"/>
            <w:gridSpan w:val="2"/>
          </w:tcPr>
          <w:p w14:paraId="754382B7" w14:textId="575BF066" w:rsidR="00E92310" w:rsidRPr="00861626" w:rsidRDefault="00E92310" w:rsidP="00EE5E59">
            <w:pPr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Describe</w:t>
            </w:r>
            <w:r w:rsidRPr="00A9183D">
              <w:rPr>
                <w:sz w:val="22"/>
                <w:szCs w:val="22"/>
              </w:rPr>
              <w:t xml:space="preserve"> evidence </w:t>
            </w:r>
            <w:r>
              <w:rPr>
                <w:sz w:val="22"/>
                <w:szCs w:val="22"/>
              </w:rPr>
              <w:t>that the district’s current</w:t>
            </w:r>
            <w:r w:rsidRPr="00A9183D">
              <w:rPr>
                <w:sz w:val="22"/>
                <w:szCs w:val="22"/>
              </w:rPr>
              <w:t xml:space="preserve"> </w:t>
            </w:r>
            <w:r w:rsidR="0084223B">
              <w:rPr>
                <w:sz w:val="22"/>
                <w:szCs w:val="22"/>
              </w:rPr>
              <w:t xml:space="preserve">ELE </w:t>
            </w:r>
            <w:r w:rsidRPr="00A9183D">
              <w:rPr>
                <w:sz w:val="22"/>
                <w:szCs w:val="22"/>
              </w:rPr>
              <w:t>program is recognized as sound by experts in the field or considered a legitimate experimental strategy</w:t>
            </w:r>
            <w:r>
              <w:rPr>
                <w:sz w:val="22"/>
                <w:szCs w:val="22"/>
              </w:rPr>
              <w:t>.</w:t>
            </w:r>
            <w:r w:rsidRPr="00A9183D">
              <w:rPr>
                <w:sz w:val="22"/>
                <w:szCs w:val="22"/>
                <w:vertAlign w:val="superscript"/>
              </w:rPr>
              <w:footnoteReference w:id="1"/>
            </w:r>
            <w:r>
              <w:rPr>
                <w:sz w:val="22"/>
                <w:szCs w:val="22"/>
              </w:rPr>
              <w:t xml:space="preserve"> Provide a response for each type of program currently operating in the district</w:t>
            </w:r>
            <w:r w:rsidR="00EE5E59">
              <w:rPr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 w:rsidRPr="00A9183D">
              <w:rPr>
                <w:b/>
                <w:sz w:val="22"/>
                <w:szCs w:val="22"/>
              </w:rPr>
              <w:t>(200 words maximum</w:t>
            </w:r>
            <w:r>
              <w:rPr>
                <w:b/>
                <w:sz w:val="22"/>
                <w:szCs w:val="22"/>
              </w:rPr>
              <w:t xml:space="preserve"> per program type</w:t>
            </w:r>
            <w:r w:rsidRPr="00A9183D">
              <w:rPr>
                <w:b/>
                <w:sz w:val="22"/>
                <w:szCs w:val="22"/>
              </w:rPr>
              <w:t>)</w:t>
            </w:r>
          </w:p>
        </w:tc>
      </w:tr>
      <w:tr w:rsidR="00E92310" w:rsidRPr="00A9183D" w14:paraId="69257229" w14:textId="77777777" w:rsidTr="00861626">
        <w:trPr>
          <w:trHeight w:val="1152"/>
        </w:trPr>
        <w:tc>
          <w:tcPr>
            <w:tcW w:w="10350" w:type="dxa"/>
            <w:gridSpan w:val="2"/>
          </w:tcPr>
          <w:p w14:paraId="6BA9B8DA" w14:textId="1B9A2964" w:rsidR="00E92310" w:rsidRDefault="00E92310" w:rsidP="00E92310">
            <w:pPr>
              <w:rPr>
                <w:sz w:val="22"/>
                <w:szCs w:val="22"/>
              </w:rPr>
            </w:pPr>
            <w:r w:rsidRPr="00A9183D">
              <w:rPr>
                <w:color w:val="000000"/>
                <w:sz w:val="22"/>
                <w:szCs w:val="22"/>
              </w:rPr>
              <w:t xml:space="preserve">Describe </w:t>
            </w:r>
            <w:r>
              <w:rPr>
                <w:color w:val="000000"/>
                <w:sz w:val="22"/>
                <w:szCs w:val="22"/>
              </w:rPr>
              <w:t>the</w:t>
            </w:r>
            <w:r w:rsidRPr="00A9183D">
              <w:rPr>
                <w:color w:val="000000"/>
                <w:sz w:val="22"/>
                <w:szCs w:val="22"/>
              </w:rPr>
              <w:t xml:space="preserve"> district’s vision, mission and goals for the current </w:t>
            </w:r>
            <w:r>
              <w:rPr>
                <w:color w:val="000000"/>
                <w:sz w:val="22"/>
                <w:szCs w:val="22"/>
              </w:rPr>
              <w:t xml:space="preserve">ELE </w:t>
            </w:r>
            <w:r w:rsidRPr="00A9183D">
              <w:rPr>
                <w:color w:val="000000"/>
                <w:sz w:val="22"/>
                <w:szCs w:val="22"/>
              </w:rPr>
              <w:t>program</w:t>
            </w:r>
            <w:r>
              <w:rPr>
                <w:color w:val="000000"/>
                <w:sz w:val="22"/>
                <w:szCs w:val="22"/>
              </w:rPr>
              <w:t>(s)</w:t>
            </w:r>
            <w:r w:rsidRPr="00A9183D">
              <w:rPr>
                <w:color w:val="000000"/>
                <w:sz w:val="22"/>
                <w:szCs w:val="22"/>
              </w:rPr>
              <w:t xml:space="preserve">. </w:t>
            </w:r>
            <w:r w:rsidRPr="00A9183D">
              <w:rPr>
                <w:b/>
                <w:color w:val="000000"/>
                <w:sz w:val="22"/>
                <w:szCs w:val="22"/>
              </w:rPr>
              <w:t>(200 words maximum)</w:t>
            </w:r>
          </w:p>
        </w:tc>
      </w:tr>
      <w:tr w:rsidR="00E92310" w:rsidRPr="00A9183D" w14:paraId="2CE0B5FF" w14:textId="77777777" w:rsidTr="00861626">
        <w:trPr>
          <w:trHeight w:val="1152"/>
        </w:trPr>
        <w:tc>
          <w:tcPr>
            <w:tcW w:w="10350" w:type="dxa"/>
            <w:gridSpan w:val="2"/>
          </w:tcPr>
          <w:p w14:paraId="55BC1E3C" w14:textId="7CE9A393" w:rsidR="00E92310" w:rsidRPr="00A9183D" w:rsidRDefault="00E92310" w:rsidP="004B053D">
            <w:pPr>
              <w:rPr>
                <w:color w:val="000000"/>
                <w:sz w:val="22"/>
                <w:szCs w:val="22"/>
              </w:rPr>
            </w:pPr>
            <w:r w:rsidRPr="00A9183D">
              <w:rPr>
                <w:color w:val="000000"/>
                <w:sz w:val="22"/>
                <w:szCs w:val="22"/>
              </w:rPr>
              <w:t xml:space="preserve">Describe </w:t>
            </w:r>
            <w:r w:rsidR="004B053D">
              <w:rPr>
                <w:color w:val="000000"/>
                <w:sz w:val="22"/>
                <w:szCs w:val="22"/>
              </w:rPr>
              <w:t xml:space="preserve">how </w:t>
            </w:r>
            <w:r w:rsidRPr="00A9183D">
              <w:rPr>
                <w:color w:val="000000"/>
                <w:sz w:val="22"/>
                <w:szCs w:val="22"/>
              </w:rPr>
              <w:t xml:space="preserve">the district </w:t>
            </w:r>
            <w:r w:rsidR="004B053D">
              <w:rPr>
                <w:color w:val="000000"/>
                <w:sz w:val="22"/>
                <w:szCs w:val="22"/>
              </w:rPr>
              <w:t>implements its current ELE program(s),</w:t>
            </w:r>
            <w:r w:rsidRPr="00A9183D">
              <w:rPr>
                <w:color w:val="000000"/>
                <w:sz w:val="22"/>
                <w:szCs w:val="22"/>
              </w:rPr>
              <w:t xml:space="preserve"> including strategies </w:t>
            </w:r>
            <w:r w:rsidR="004B053D">
              <w:rPr>
                <w:color w:val="000000"/>
                <w:sz w:val="22"/>
                <w:szCs w:val="22"/>
              </w:rPr>
              <w:t xml:space="preserve">used </w:t>
            </w:r>
            <w:r w:rsidRPr="00A9183D">
              <w:rPr>
                <w:color w:val="000000"/>
                <w:sz w:val="22"/>
                <w:szCs w:val="22"/>
              </w:rPr>
              <w:t>to provide systematic E</w:t>
            </w:r>
            <w:r w:rsidR="004B053D">
              <w:rPr>
                <w:color w:val="000000"/>
                <w:sz w:val="22"/>
                <w:szCs w:val="22"/>
              </w:rPr>
              <w:t>nglish as a second language instruction</w:t>
            </w:r>
            <w:r w:rsidRPr="00A9183D">
              <w:rPr>
                <w:color w:val="000000"/>
                <w:sz w:val="22"/>
                <w:szCs w:val="22"/>
              </w:rPr>
              <w:t xml:space="preserve"> </w:t>
            </w:r>
            <w:r w:rsidRPr="00A9183D">
              <w:rPr>
                <w:sz w:val="22"/>
                <w:szCs w:val="22"/>
              </w:rPr>
              <w:t>as a component of the program</w:t>
            </w:r>
            <w:r w:rsidR="004B053D">
              <w:rPr>
                <w:sz w:val="22"/>
                <w:szCs w:val="22"/>
              </w:rPr>
              <w:t>(s)</w:t>
            </w:r>
            <w:r w:rsidRPr="00A9183D">
              <w:rPr>
                <w:sz w:val="22"/>
                <w:szCs w:val="22"/>
              </w:rPr>
              <w:t xml:space="preserve">. </w:t>
            </w:r>
            <w:r w:rsidRPr="00A9183D">
              <w:rPr>
                <w:b/>
                <w:sz w:val="22"/>
                <w:szCs w:val="22"/>
              </w:rPr>
              <w:t>(200 words maximum)</w:t>
            </w:r>
          </w:p>
        </w:tc>
      </w:tr>
      <w:tr w:rsidR="004B053D" w:rsidRPr="00A9183D" w14:paraId="2307A5C1" w14:textId="77777777" w:rsidTr="00861626">
        <w:trPr>
          <w:trHeight w:val="576"/>
        </w:trPr>
        <w:tc>
          <w:tcPr>
            <w:tcW w:w="10350" w:type="dxa"/>
            <w:gridSpan w:val="2"/>
            <w:shd w:val="clear" w:color="auto" w:fill="FEFAF8"/>
          </w:tcPr>
          <w:p w14:paraId="020C0AD1" w14:textId="0EE8DA49" w:rsidR="004B053D" w:rsidRPr="00A9183D" w:rsidRDefault="004B053D" w:rsidP="00CB3B7E">
            <w:pPr>
              <w:rPr>
                <w:color w:val="000000"/>
                <w:sz w:val="22"/>
                <w:szCs w:val="22"/>
              </w:rPr>
            </w:pPr>
            <w:r w:rsidRPr="00A9183D">
              <w:rPr>
                <w:b/>
                <w:sz w:val="22"/>
                <w:szCs w:val="22"/>
              </w:rPr>
              <w:t>Prong 2: The program and practices used by the district are reasonably calculated to implement effectively the educational theory adopted by the district.</w:t>
            </w:r>
          </w:p>
        </w:tc>
      </w:tr>
      <w:tr w:rsidR="004B053D" w:rsidRPr="00A9183D" w14:paraId="0E01233C" w14:textId="77777777" w:rsidTr="00861626">
        <w:trPr>
          <w:trHeight w:val="3770"/>
        </w:trPr>
        <w:tc>
          <w:tcPr>
            <w:tcW w:w="10350" w:type="dxa"/>
            <w:gridSpan w:val="2"/>
          </w:tcPr>
          <w:p w14:paraId="1CC2DFE5" w14:textId="6D1ECBD8" w:rsidR="004B053D" w:rsidRPr="00A9183D" w:rsidRDefault="004B053D" w:rsidP="004B053D">
            <w:pPr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>Describe the resources your district dedicates to effective implementation and ongoing operation of the current program</w:t>
            </w:r>
            <w:r>
              <w:rPr>
                <w:sz w:val="22"/>
                <w:szCs w:val="22"/>
              </w:rPr>
              <w:t>(s)</w:t>
            </w:r>
            <w:r w:rsidRPr="00A9183D">
              <w:rPr>
                <w:sz w:val="22"/>
                <w:szCs w:val="22"/>
              </w:rPr>
              <w:t xml:space="preserve">, including: </w:t>
            </w:r>
          </w:p>
          <w:p w14:paraId="49D60409" w14:textId="77777777" w:rsidR="004B053D" w:rsidRPr="00A9183D" w:rsidRDefault="004B053D" w:rsidP="004B053D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the number and qualifications of the program’s educators </w:t>
            </w:r>
            <w:r w:rsidRPr="00A9183D">
              <w:rPr>
                <w:b/>
                <w:sz w:val="22"/>
                <w:szCs w:val="22"/>
              </w:rPr>
              <w:t>(200 words maximum)</w:t>
            </w:r>
          </w:p>
          <w:p w14:paraId="3265A769" w14:textId="160ACFC7" w:rsidR="004B053D" w:rsidRPr="00A9183D" w:rsidRDefault="004B053D" w:rsidP="004B053D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ESL and content </w:t>
            </w:r>
            <w:r w:rsidR="00CB3B7E" w:rsidRPr="00A9183D">
              <w:rPr>
                <w:sz w:val="22"/>
                <w:szCs w:val="22"/>
              </w:rPr>
              <w:t>curricul</w:t>
            </w:r>
            <w:r w:rsidR="00CB3B7E">
              <w:rPr>
                <w:sz w:val="22"/>
                <w:szCs w:val="22"/>
              </w:rPr>
              <w:t>a</w:t>
            </w:r>
            <w:r w:rsidR="00CB3B7E" w:rsidRPr="00A9183D">
              <w:rPr>
                <w:sz w:val="22"/>
                <w:szCs w:val="22"/>
              </w:rPr>
              <w:t xml:space="preserve"> </w:t>
            </w:r>
            <w:r w:rsidRPr="00A9183D">
              <w:rPr>
                <w:b/>
                <w:sz w:val="22"/>
                <w:szCs w:val="22"/>
              </w:rPr>
              <w:t>(200 words maximum)</w:t>
            </w:r>
          </w:p>
          <w:p w14:paraId="00D42E55" w14:textId="77777777" w:rsidR="004B053D" w:rsidRPr="00A9183D" w:rsidRDefault="004B053D" w:rsidP="004B053D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professional development plans </w:t>
            </w:r>
            <w:r w:rsidRPr="00A9183D">
              <w:rPr>
                <w:b/>
                <w:sz w:val="22"/>
                <w:szCs w:val="22"/>
              </w:rPr>
              <w:t>(200 words maximum)</w:t>
            </w:r>
          </w:p>
          <w:p w14:paraId="6702156B" w14:textId="6394BF0B" w:rsidR="004B053D" w:rsidRPr="00A9183D" w:rsidRDefault="004B053D" w:rsidP="004B053D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>support services</w:t>
            </w:r>
            <w:r w:rsidR="00CB3B7E">
              <w:rPr>
                <w:sz w:val="22"/>
                <w:szCs w:val="22"/>
              </w:rPr>
              <w:t>,</w:t>
            </w:r>
            <w:r w:rsidR="001F5B52">
              <w:rPr>
                <w:sz w:val="22"/>
                <w:szCs w:val="22"/>
              </w:rPr>
              <w:t xml:space="preserve"> such as tutoring or interventions</w:t>
            </w:r>
            <w:r w:rsidRPr="00A9183D">
              <w:rPr>
                <w:sz w:val="22"/>
                <w:szCs w:val="22"/>
              </w:rPr>
              <w:t xml:space="preserve"> </w:t>
            </w:r>
            <w:r w:rsidRPr="00A9183D">
              <w:rPr>
                <w:b/>
                <w:sz w:val="22"/>
                <w:szCs w:val="22"/>
              </w:rPr>
              <w:t>(200 words maximum)</w:t>
            </w:r>
          </w:p>
          <w:p w14:paraId="3A73F815" w14:textId="6784C698" w:rsidR="004B053D" w:rsidRPr="004B053D" w:rsidRDefault="004B053D" w:rsidP="00861626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parent engagement plans </w:t>
            </w:r>
            <w:r w:rsidRPr="00A9183D">
              <w:rPr>
                <w:b/>
                <w:sz w:val="22"/>
                <w:szCs w:val="22"/>
              </w:rPr>
              <w:t>(200 words maximum)</w:t>
            </w:r>
          </w:p>
        </w:tc>
      </w:tr>
      <w:tr w:rsidR="004B053D" w:rsidRPr="00A9183D" w14:paraId="762671FF" w14:textId="77777777" w:rsidTr="00861626">
        <w:trPr>
          <w:trHeight w:val="576"/>
        </w:trPr>
        <w:tc>
          <w:tcPr>
            <w:tcW w:w="10350" w:type="dxa"/>
            <w:gridSpan w:val="2"/>
            <w:shd w:val="clear" w:color="auto" w:fill="FEFAF8"/>
          </w:tcPr>
          <w:p w14:paraId="21AFF3BE" w14:textId="4DFA407B" w:rsidR="004B053D" w:rsidRPr="00A9183D" w:rsidRDefault="004B053D" w:rsidP="004B053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Prong 3: </w:t>
            </w:r>
            <w:r w:rsidRPr="004B053D">
              <w:rPr>
                <w:b/>
                <w:sz w:val="22"/>
                <w:szCs w:val="22"/>
              </w:rPr>
              <w:t xml:space="preserve">The program succeeds </w:t>
            </w:r>
            <w:r w:rsidR="0098438C">
              <w:rPr>
                <w:b/>
                <w:sz w:val="22"/>
                <w:szCs w:val="22"/>
              </w:rPr>
              <w:t>in</w:t>
            </w:r>
            <w:r w:rsidRPr="004B053D">
              <w:rPr>
                <w:b/>
                <w:sz w:val="22"/>
                <w:szCs w:val="22"/>
              </w:rPr>
              <w:t xml:space="preserve"> producing results indicating that students’ language barriers are actually being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4B053D">
              <w:rPr>
                <w:b/>
                <w:sz w:val="22"/>
                <w:szCs w:val="22"/>
              </w:rPr>
              <w:t>overcome within a reasonable period of time</w:t>
            </w:r>
            <w:r w:rsidR="0098438C">
              <w:rPr>
                <w:b/>
                <w:sz w:val="22"/>
                <w:szCs w:val="22"/>
              </w:rPr>
              <w:t>.</w:t>
            </w:r>
          </w:p>
        </w:tc>
      </w:tr>
      <w:tr w:rsidR="008E67AB" w:rsidRPr="00A9183D" w14:paraId="0B49FA3A" w14:textId="77777777" w:rsidTr="00861626">
        <w:trPr>
          <w:trHeight w:val="2160"/>
        </w:trPr>
        <w:tc>
          <w:tcPr>
            <w:tcW w:w="10350" w:type="dxa"/>
            <w:gridSpan w:val="2"/>
            <w:shd w:val="clear" w:color="auto" w:fill="auto"/>
          </w:tcPr>
          <w:p w14:paraId="599FB499" w14:textId="6CD0CDFF" w:rsidR="008E67AB" w:rsidRDefault="008E67AB" w:rsidP="008E67AB">
            <w:pPr>
              <w:rPr>
                <w:b/>
                <w:sz w:val="22"/>
                <w:szCs w:val="22"/>
              </w:rPr>
            </w:pPr>
            <w:r w:rsidRPr="00861626">
              <w:rPr>
                <w:sz w:val="22"/>
                <w:szCs w:val="22"/>
              </w:rPr>
              <w:lastRenderedPageBreak/>
              <w:t xml:space="preserve">Describe </w:t>
            </w:r>
            <w:r>
              <w:rPr>
                <w:sz w:val="22"/>
                <w:szCs w:val="22"/>
              </w:rPr>
              <w:t>how the district assesses the current program(s)</w:t>
            </w:r>
            <w:r w:rsidR="00EE5E59">
              <w:rPr>
                <w:sz w:val="22"/>
                <w:szCs w:val="22"/>
              </w:rPr>
              <w:t>’</w:t>
            </w:r>
            <w:r>
              <w:rPr>
                <w:sz w:val="22"/>
                <w:szCs w:val="22"/>
              </w:rPr>
              <w:t xml:space="preserve"> impact on English learners’ ability to develop English language skills. Cite student data to describe strengths and weaknesses of the current program(s). </w:t>
            </w:r>
            <w:r>
              <w:rPr>
                <w:b/>
                <w:sz w:val="22"/>
                <w:szCs w:val="22"/>
              </w:rPr>
              <w:t>(200 words maximum)</w:t>
            </w:r>
          </w:p>
          <w:p w14:paraId="62E877D4" w14:textId="7F040E26" w:rsidR="008E67AB" w:rsidRPr="008E67AB" w:rsidRDefault="008E67AB" w:rsidP="008E67AB">
            <w:pPr>
              <w:rPr>
                <w:b/>
                <w:sz w:val="22"/>
                <w:szCs w:val="22"/>
              </w:rPr>
            </w:pPr>
          </w:p>
        </w:tc>
      </w:tr>
    </w:tbl>
    <w:p w14:paraId="3E21DF63" w14:textId="7DCB0BCA" w:rsidR="00A9183D" w:rsidRDefault="00A9183D" w:rsidP="00A9183D"/>
    <w:p w14:paraId="7190422F" w14:textId="22CC4F34" w:rsidR="008E67AB" w:rsidRDefault="008E67AB" w:rsidP="00A9183D"/>
    <w:tbl>
      <w:tblPr>
        <w:tblW w:w="10350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350"/>
      </w:tblGrid>
      <w:tr w:rsidR="008E67AB" w:rsidRPr="008E67AB" w14:paraId="447DFEC8" w14:textId="77777777" w:rsidTr="00F73BE1">
        <w:trPr>
          <w:trHeight w:val="460"/>
        </w:trPr>
        <w:tc>
          <w:tcPr>
            <w:tcW w:w="10350" w:type="dxa"/>
            <w:shd w:val="clear" w:color="auto" w:fill="FBE4D5" w:themeFill="accent2" w:themeFillTint="33"/>
          </w:tcPr>
          <w:p w14:paraId="25262C4B" w14:textId="2CD66C70" w:rsidR="008E67AB" w:rsidRPr="008E67AB" w:rsidRDefault="008E67AB" w:rsidP="008E67AB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escription of Proposed New ELE Program</w:t>
            </w:r>
          </w:p>
        </w:tc>
      </w:tr>
      <w:tr w:rsidR="008E67AB" w:rsidRPr="008E67AB" w14:paraId="64E9EC47" w14:textId="77777777" w:rsidTr="00861626">
        <w:trPr>
          <w:trHeight w:val="485"/>
        </w:trPr>
        <w:tc>
          <w:tcPr>
            <w:tcW w:w="10350" w:type="dxa"/>
            <w:shd w:val="clear" w:color="auto" w:fill="FBE4D5" w:themeFill="accent2" w:themeFillTint="33"/>
          </w:tcPr>
          <w:p w14:paraId="30D134F8" w14:textId="7F01A0BF" w:rsidR="008E67AB" w:rsidRPr="00861626" w:rsidRDefault="00F52017" w:rsidP="008E67AB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Anticipated Student </w:t>
            </w:r>
            <w:r w:rsidR="008E67AB" w:rsidRPr="008E67AB">
              <w:rPr>
                <w:b/>
                <w:sz w:val="22"/>
                <w:szCs w:val="22"/>
              </w:rPr>
              <w:t xml:space="preserve">Demographic </w:t>
            </w:r>
            <w:r>
              <w:rPr>
                <w:b/>
                <w:sz w:val="22"/>
                <w:szCs w:val="22"/>
              </w:rPr>
              <w:t>Information</w:t>
            </w:r>
          </w:p>
        </w:tc>
      </w:tr>
      <w:tr w:rsidR="00CB3B7E" w:rsidRPr="008E67AB" w14:paraId="048E4811" w14:textId="77777777" w:rsidTr="0008480E">
        <w:trPr>
          <w:trHeight w:val="980"/>
        </w:trPr>
        <w:tc>
          <w:tcPr>
            <w:tcW w:w="10350" w:type="dxa"/>
            <w:shd w:val="clear" w:color="auto" w:fill="auto"/>
          </w:tcPr>
          <w:p w14:paraId="6ACCD3E1" w14:textId="1844C408" w:rsidR="00CB3B7E" w:rsidRPr="00366E64" w:rsidRDefault="00CB3B7E" w:rsidP="00CB3B7E">
            <w:pPr>
              <w:rPr>
                <w:sz w:val="22"/>
                <w:szCs w:val="22"/>
              </w:rPr>
            </w:pPr>
            <w:r w:rsidRPr="00CB3B7E">
              <w:rPr>
                <w:sz w:val="22"/>
                <w:szCs w:val="22"/>
              </w:rPr>
              <w:t>Please describe the student population to be educated within the proposed program:</w:t>
            </w:r>
          </w:p>
          <w:p w14:paraId="716B70FC" w14:textId="77777777" w:rsidR="00CB3B7E" w:rsidRDefault="00CB3B7E" w:rsidP="00366E6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ocation (school)</w:t>
            </w:r>
          </w:p>
          <w:p w14:paraId="78514ACF" w14:textId="6784EC55" w:rsidR="00CB3B7E" w:rsidRPr="00366E64" w:rsidRDefault="00CB3B7E" w:rsidP="00366E6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366E64">
              <w:rPr>
                <w:sz w:val="22"/>
                <w:szCs w:val="22"/>
              </w:rPr>
              <w:t xml:space="preserve">Number of Anticipated Students </w:t>
            </w:r>
          </w:p>
          <w:p w14:paraId="1A7D27C2" w14:textId="4E6AF54C" w:rsidR="00CB3B7E" w:rsidRPr="00366E64" w:rsidRDefault="00CB3B7E" w:rsidP="00366E6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366E64">
              <w:rPr>
                <w:sz w:val="22"/>
                <w:szCs w:val="22"/>
              </w:rPr>
              <w:t xml:space="preserve">Proposed Language(s) of Instruction  </w:t>
            </w:r>
          </w:p>
          <w:p w14:paraId="4F2753B9" w14:textId="32C3BED8" w:rsidR="00CB3B7E" w:rsidRPr="00366E64" w:rsidRDefault="00CB3B7E" w:rsidP="00366E6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366E64">
              <w:rPr>
                <w:sz w:val="22"/>
                <w:szCs w:val="22"/>
              </w:rPr>
              <w:t>Languages Spoken by Anticipated Students</w:t>
            </w:r>
          </w:p>
          <w:p w14:paraId="65A40CB6" w14:textId="618890C9" w:rsidR="00CB3B7E" w:rsidRPr="00366E64" w:rsidRDefault="00CB3B7E" w:rsidP="00366E6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366E64">
              <w:rPr>
                <w:sz w:val="22"/>
                <w:szCs w:val="22"/>
              </w:rPr>
              <w:t>Range of English Language Proficiency Levels (WIDA) of Anticipated Students</w:t>
            </w:r>
          </w:p>
          <w:p w14:paraId="19B309DE" w14:textId="15046BB0" w:rsidR="00CB3B7E" w:rsidRPr="00366E64" w:rsidRDefault="00CB3B7E" w:rsidP="00366E6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366E64">
              <w:rPr>
                <w:sz w:val="22"/>
                <w:szCs w:val="22"/>
              </w:rPr>
              <w:t>Grades of Anticipated Students</w:t>
            </w:r>
          </w:p>
        </w:tc>
      </w:tr>
      <w:tr w:rsidR="008E67AB" w:rsidRPr="008E67AB" w14:paraId="289D1DC0" w14:textId="77777777" w:rsidTr="00861626">
        <w:trPr>
          <w:trHeight w:val="485"/>
        </w:trPr>
        <w:tc>
          <w:tcPr>
            <w:tcW w:w="10350" w:type="dxa"/>
            <w:shd w:val="clear" w:color="auto" w:fill="FBE4D5" w:themeFill="accent2" w:themeFillTint="33"/>
          </w:tcPr>
          <w:p w14:paraId="2E7DBBDF" w14:textId="4947B1F6" w:rsidR="008E67AB" w:rsidRPr="00473F24" w:rsidRDefault="00473F24" w:rsidP="00473F24">
            <w:pPr>
              <w:rPr>
                <w:b/>
                <w:sz w:val="22"/>
                <w:szCs w:val="22"/>
              </w:rPr>
            </w:pPr>
            <w:r w:rsidRPr="00861626">
              <w:rPr>
                <w:b/>
                <w:sz w:val="22"/>
                <w:szCs w:val="22"/>
              </w:rPr>
              <w:t>Educational Theory</w:t>
            </w:r>
            <w:r w:rsidR="008E67AB" w:rsidRPr="00861626">
              <w:rPr>
                <w:b/>
                <w:sz w:val="22"/>
                <w:szCs w:val="22"/>
              </w:rPr>
              <w:t xml:space="preserve"> </w:t>
            </w:r>
          </w:p>
        </w:tc>
      </w:tr>
      <w:tr w:rsidR="00473F24" w:rsidRPr="008E67AB" w14:paraId="3D702BD2" w14:textId="77777777" w:rsidTr="00861626">
        <w:trPr>
          <w:trHeight w:val="1152"/>
        </w:trPr>
        <w:tc>
          <w:tcPr>
            <w:tcW w:w="10350" w:type="dxa"/>
          </w:tcPr>
          <w:p w14:paraId="197F230B" w14:textId="0A580237" w:rsidR="00473F24" w:rsidRPr="008E67AB" w:rsidRDefault="00473F24" w:rsidP="00473F24">
            <w:pPr>
              <w:rPr>
                <w:sz w:val="22"/>
                <w:szCs w:val="22"/>
              </w:rPr>
            </w:pPr>
            <w:r w:rsidRPr="008E67AB">
              <w:rPr>
                <w:sz w:val="22"/>
                <w:szCs w:val="22"/>
              </w:rPr>
              <w:t>Provide evidence show</w:t>
            </w:r>
            <w:r>
              <w:rPr>
                <w:sz w:val="22"/>
                <w:szCs w:val="22"/>
              </w:rPr>
              <w:t>ing</w:t>
            </w:r>
            <w:r w:rsidRPr="008E67AB">
              <w:rPr>
                <w:sz w:val="22"/>
                <w:szCs w:val="22"/>
              </w:rPr>
              <w:t xml:space="preserve"> the proposed</w:t>
            </w:r>
            <w:r w:rsidR="0084223B">
              <w:rPr>
                <w:sz w:val="22"/>
                <w:szCs w:val="22"/>
              </w:rPr>
              <w:t xml:space="preserve"> ELE</w:t>
            </w:r>
            <w:r w:rsidRPr="008E67AB">
              <w:rPr>
                <w:sz w:val="22"/>
                <w:szCs w:val="22"/>
              </w:rPr>
              <w:t xml:space="preserve"> program is recognized as sound by experts in the field or considered a legitimate experimental strategy</w:t>
            </w:r>
            <w:r w:rsidR="006C4D8B">
              <w:rPr>
                <w:sz w:val="22"/>
                <w:szCs w:val="22"/>
              </w:rPr>
              <w:t>.</w:t>
            </w:r>
            <w:r w:rsidRPr="008E67AB">
              <w:rPr>
                <w:sz w:val="22"/>
                <w:szCs w:val="22"/>
                <w:vertAlign w:val="superscript"/>
              </w:rPr>
              <w:footnoteReference w:id="2"/>
            </w:r>
            <w:r w:rsidRPr="008E67AB">
              <w:rPr>
                <w:sz w:val="22"/>
                <w:szCs w:val="22"/>
              </w:rPr>
              <w:t xml:space="preserve"> </w:t>
            </w:r>
            <w:r w:rsidRPr="008E67AB">
              <w:rPr>
                <w:b/>
                <w:sz w:val="22"/>
                <w:szCs w:val="22"/>
              </w:rPr>
              <w:t>(200 words maximum)</w:t>
            </w:r>
          </w:p>
        </w:tc>
      </w:tr>
      <w:tr w:rsidR="00473F24" w:rsidRPr="008E67AB" w14:paraId="09C56FFA" w14:textId="77777777" w:rsidTr="00861626">
        <w:trPr>
          <w:trHeight w:val="1152"/>
        </w:trPr>
        <w:tc>
          <w:tcPr>
            <w:tcW w:w="10350" w:type="dxa"/>
          </w:tcPr>
          <w:p w14:paraId="30A6CAF9" w14:textId="04D62157" w:rsidR="00473F24" w:rsidRPr="008E67AB" w:rsidRDefault="00473F24" w:rsidP="008E67AB">
            <w:pPr>
              <w:rPr>
                <w:b/>
                <w:sz w:val="22"/>
                <w:szCs w:val="22"/>
              </w:rPr>
            </w:pPr>
            <w:r w:rsidRPr="008E67AB">
              <w:rPr>
                <w:color w:val="000000"/>
                <w:sz w:val="22"/>
                <w:szCs w:val="22"/>
              </w:rPr>
              <w:t xml:space="preserve">Describe the district’s vision, mission and goals for the proposed </w:t>
            </w:r>
            <w:r w:rsidR="0084223B">
              <w:rPr>
                <w:color w:val="000000"/>
                <w:sz w:val="22"/>
                <w:szCs w:val="22"/>
              </w:rPr>
              <w:t xml:space="preserve">ELE </w:t>
            </w:r>
            <w:r w:rsidRPr="008E67AB">
              <w:rPr>
                <w:color w:val="000000"/>
                <w:sz w:val="22"/>
                <w:szCs w:val="22"/>
              </w:rPr>
              <w:t xml:space="preserve">program. </w:t>
            </w:r>
            <w:r w:rsidRPr="008E67AB">
              <w:rPr>
                <w:b/>
                <w:sz w:val="22"/>
                <w:szCs w:val="22"/>
              </w:rPr>
              <w:t>(200 words maximum)</w:t>
            </w:r>
          </w:p>
        </w:tc>
      </w:tr>
      <w:tr w:rsidR="00473F24" w:rsidRPr="008E67AB" w14:paraId="1C134B23" w14:textId="77777777" w:rsidTr="00861626">
        <w:trPr>
          <w:trHeight w:val="1152"/>
        </w:trPr>
        <w:tc>
          <w:tcPr>
            <w:tcW w:w="10350" w:type="dxa"/>
          </w:tcPr>
          <w:p w14:paraId="3099EC84" w14:textId="158DB85E" w:rsidR="00473F24" w:rsidRPr="008E67AB" w:rsidRDefault="00473F24" w:rsidP="00861626">
            <w:pPr>
              <w:rPr>
                <w:b/>
                <w:sz w:val="22"/>
                <w:szCs w:val="22"/>
              </w:rPr>
            </w:pPr>
            <w:r w:rsidRPr="008E67AB">
              <w:rPr>
                <w:color w:val="000000"/>
                <w:sz w:val="22"/>
                <w:szCs w:val="22"/>
              </w:rPr>
              <w:t xml:space="preserve">Describe the implementation plan for the proposed </w:t>
            </w:r>
            <w:r w:rsidR="0084223B">
              <w:rPr>
                <w:color w:val="000000"/>
                <w:sz w:val="22"/>
                <w:szCs w:val="22"/>
              </w:rPr>
              <w:t xml:space="preserve">ELE </w:t>
            </w:r>
            <w:r w:rsidRPr="008E67AB">
              <w:rPr>
                <w:color w:val="000000"/>
                <w:sz w:val="22"/>
                <w:szCs w:val="22"/>
              </w:rPr>
              <w:t xml:space="preserve">program including strategies to provide systematic ESL </w:t>
            </w:r>
            <w:r w:rsidRPr="008E67AB">
              <w:rPr>
                <w:sz w:val="22"/>
                <w:szCs w:val="22"/>
              </w:rPr>
              <w:t>as a component of the proposed program.</w:t>
            </w:r>
            <w:r w:rsidRPr="008E67AB">
              <w:rPr>
                <w:b/>
                <w:sz w:val="22"/>
                <w:szCs w:val="22"/>
              </w:rPr>
              <w:t xml:space="preserve"> (200 words maximum)</w:t>
            </w:r>
          </w:p>
        </w:tc>
      </w:tr>
      <w:tr w:rsidR="00473F24" w:rsidRPr="008E67AB" w14:paraId="20EBA614" w14:textId="77777777" w:rsidTr="00861626">
        <w:trPr>
          <w:trHeight w:val="1152"/>
        </w:trPr>
        <w:tc>
          <w:tcPr>
            <w:tcW w:w="10350" w:type="dxa"/>
          </w:tcPr>
          <w:p w14:paraId="5C40117C" w14:textId="5CF0837C" w:rsidR="00473F24" w:rsidRPr="008E67AB" w:rsidRDefault="00473F24" w:rsidP="0084223B">
            <w:pPr>
              <w:rPr>
                <w:color w:val="000000"/>
                <w:sz w:val="22"/>
                <w:szCs w:val="22"/>
              </w:rPr>
            </w:pPr>
          </w:p>
        </w:tc>
      </w:tr>
      <w:tr w:rsidR="0084223B" w:rsidRPr="008E67AB" w14:paraId="25148FAA" w14:textId="77777777" w:rsidTr="00861626">
        <w:trPr>
          <w:trHeight w:val="490"/>
        </w:trPr>
        <w:tc>
          <w:tcPr>
            <w:tcW w:w="10350" w:type="dxa"/>
            <w:shd w:val="clear" w:color="auto" w:fill="FBE4D5" w:themeFill="accent2" w:themeFillTint="33"/>
          </w:tcPr>
          <w:p w14:paraId="193F1BA7" w14:textId="45F3DEDE" w:rsidR="0084223B" w:rsidRPr="00861626" w:rsidRDefault="0084223B" w:rsidP="008E67AB">
            <w:pPr>
              <w:rPr>
                <w:b/>
                <w:sz w:val="22"/>
                <w:szCs w:val="22"/>
              </w:rPr>
            </w:pPr>
            <w:r w:rsidRPr="00861626">
              <w:rPr>
                <w:b/>
                <w:sz w:val="22"/>
                <w:szCs w:val="22"/>
              </w:rPr>
              <w:t>Planned Structures and Practices</w:t>
            </w:r>
          </w:p>
        </w:tc>
      </w:tr>
      <w:tr w:rsidR="0084223B" w:rsidRPr="008E67AB" w14:paraId="784CE016" w14:textId="77777777" w:rsidTr="00861626">
        <w:trPr>
          <w:trHeight w:val="3773"/>
        </w:trPr>
        <w:tc>
          <w:tcPr>
            <w:tcW w:w="10350" w:type="dxa"/>
          </w:tcPr>
          <w:p w14:paraId="73ADCA3B" w14:textId="77777777" w:rsidR="0084223B" w:rsidRPr="008E67AB" w:rsidRDefault="0084223B" w:rsidP="008E67AB">
            <w:pPr>
              <w:rPr>
                <w:sz w:val="22"/>
                <w:szCs w:val="22"/>
              </w:rPr>
            </w:pPr>
            <w:r w:rsidRPr="008E67AB">
              <w:rPr>
                <w:sz w:val="22"/>
                <w:szCs w:val="22"/>
              </w:rPr>
              <w:lastRenderedPageBreak/>
              <w:t xml:space="preserve">Describe the resources your district intends to dedicate to effective implementation and ongoing operation of the new program, including: </w:t>
            </w:r>
          </w:p>
          <w:p w14:paraId="07B95236" w14:textId="77777777" w:rsidR="0084223B" w:rsidRPr="008E67AB" w:rsidRDefault="0084223B" w:rsidP="008E67AB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8E67AB">
              <w:rPr>
                <w:sz w:val="22"/>
                <w:szCs w:val="22"/>
              </w:rPr>
              <w:t xml:space="preserve">the number and expected qualifications of the program’s educators </w:t>
            </w:r>
            <w:r w:rsidRPr="008E67AB">
              <w:rPr>
                <w:b/>
                <w:sz w:val="22"/>
                <w:szCs w:val="22"/>
              </w:rPr>
              <w:t>(200 words maximum)</w:t>
            </w:r>
          </w:p>
          <w:p w14:paraId="6B938581" w14:textId="77777777" w:rsidR="0084223B" w:rsidRPr="008E67AB" w:rsidRDefault="0084223B" w:rsidP="008E67AB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8E67AB">
              <w:rPr>
                <w:sz w:val="22"/>
                <w:szCs w:val="22"/>
              </w:rPr>
              <w:t xml:space="preserve">ESL and content curriculum </w:t>
            </w:r>
            <w:r w:rsidRPr="008E67AB">
              <w:rPr>
                <w:b/>
                <w:sz w:val="22"/>
                <w:szCs w:val="22"/>
              </w:rPr>
              <w:t>(200 words maximum)</w:t>
            </w:r>
          </w:p>
          <w:p w14:paraId="1575A64B" w14:textId="77777777" w:rsidR="0084223B" w:rsidRPr="008E67AB" w:rsidRDefault="0084223B" w:rsidP="008E67AB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8E67AB">
              <w:rPr>
                <w:sz w:val="22"/>
                <w:szCs w:val="22"/>
              </w:rPr>
              <w:t xml:space="preserve">professional development plans </w:t>
            </w:r>
            <w:r w:rsidRPr="008E67AB">
              <w:rPr>
                <w:b/>
                <w:sz w:val="22"/>
                <w:szCs w:val="22"/>
              </w:rPr>
              <w:t>(200 words maximum)</w:t>
            </w:r>
          </w:p>
          <w:p w14:paraId="5D794B9C" w14:textId="487E91C9" w:rsidR="0084223B" w:rsidRPr="00861626" w:rsidRDefault="0084223B" w:rsidP="008E67AB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8E67AB">
              <w:rPr>
                <w:sz w:val="22"/>
                <w:szCs w:val="22"/>
              </w:rPr>
              <w:t>support services</w:t>
            </w:r>
            <w:r w:rsidR="00366E64">
              <w:rPr>
                <w:sz w:val="22"/>
                <w:szCs w:val="22"/>
              </w:rPr>
              <w:t>,</w:t>
            </w:r>
            <w:r w:rsidR="001F5B52">
              <w:rPr>
                <w:sz w:val="22"/>
                <w:szCs w:val="22"/>
              </w:rPr>
              <w:t xml:space="preserve"> such as tutoring and interventions</w:t>
            </w:r>
            <w:r w:rsidRPr="008E67AB">
              <w:rPr>
                <w:sz w:val="22"/>
                <w:szCs w:val="22"/>
              </w:rPr>
              <w:t xml:space="preserve"> </w:t>
            </w:r>
            <w:r w:rsidRPr="008E67AB">
              <w:rPr>
                <w:b/>
                <w:sz w:val="22"/>
                <w:szCs w:val="22"/>
              </w:rPr>
              <w:t>(200 words maximum)</w:t>
            </w:r>
          </w:p>
          <w:p w14:paraId="070A941D" w14:textId="6417E650" w:rsidR="0084223B" w:rsidRPr="008E67AB" w:rsidRDefault="0084223B" w:rsidP="008E67AB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861626">
              <w:rPr>
                <w:sz w:val="22"/>
                <w:szCs w:val="22"/>
              </w:rPr>
              <w:t>parent engagement plans</w:t>
            </w:r>
            <w:r>
              <w:rPr>
                <w:b/>
                <w:sz w:val="22"/>
                <w:szCs w:val="22"/>
              </w:rPr>
              <w:t xml:space="preserve"> (200 words maximum)</w:t>
            </w:r>
          </w:p>
          <w:p w14:paraId="3DAB8652" w14:textId="77777777" w:rsidR="0084223B" w:rsidRPr="008E67AB" w:rsidRDefault="0084223B" w:rsidP="008E67AB">
            <w:pPr>
              <w:rPr>
                <w:color w:val="000000"/>
                <w:sz w:val="22"/>
                <w:szCs w:val="22"/>
              </w:rPr>
            </w:pPr>
          </w:p>
        </w:tc>
      </w:tr>
    </w:tbl>
    <w:p w14:paraId="130736EA" w14:textId="77777777" w:rsidR="008E67AB" w:rsidRPr="00A9183D" w:rsidRDefault="008E67AB" w:rsidP="00A9183D"/>
    <w:p w14:paraId="6BEAA836" w14:textId="77777777" w:rsidR="00A9183D" w:rsidRPr="00472AF0" w:rsidRDefault="00A9183D" w:rsidP="00472AF0"/>
    <w:p w14:paraId="4676A527" w14:textId="77777777" w:rsidR="001B599F" w:rsidRPr="001B599F" w:rsidRDefault="001B599F" w:rsidP="001B599F"/>
    <w:sectPr w:rsidR="001B599F" w:rsidRPr="001B599F" w:rsidSect="001C6E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363FED" w14:textId="77777777" w:rsidR="00CC1FCA" w:rsidRDefault="00CC1FCA" w:rsidP="00F5097D">
      <w:r>
        <w:separator/>
      </w:r>
    </w:p>
  </w:endnote>
  <w:endnote w:type="continuationSeparator" w:id="0">
    <w:p w14:paraId="30F6738A" w14:textId="77777777" w:rsidR="00CC1FCA" w:rsidRDefault="00CC1FCA" w:rsidP="00F509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00"/>
    <w:family w:val="auto"/>
    <w:pitch w:val="default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77159C" w14:textId="77777777" w:rsidR="00CC1FCA" w:rsidRDefault="00CC1FCA" w:rsidP="00F5097D">
      <w:r>
        <w:separator/>
      </w:r>
    </w:p>
  </w:footnote>
  <w:footnote w:type="continuationSeparator" w:id="0">
    <w:p w14:paraId="1A81E952" w14:textId="77777777" w:rsidR="00CC1FCA" w:rsidRDefault="00CC1FCA" w:rsidP="00F5097D">
      <w:r>
        <w:continuationSeparator/>
      </w:r>
    </w:p>
  </w:footnote>
  <w:footnote w:id="1">
    <w:p w14:paraId="085D8E56" w14:textId="6AA0D96C" w:rsidR="00E92310" w:rsidRDefault="00E92310" w:rsidP="00E92310">
      <w:pPr>
        <w:pStyle w:val="FootnoteText"/>
      </w:pPr>
      <w:r>
        <w:rPr>
          <w:rStyle w:val="FootnoteReference"/>
        </w:rPr>
        <w:footnoteRef/>
      </w:r>
      <w:r>
        <w:t xml:space="preserve"> If the proposed ELE program type is SEI, DLE or</w:t>
      </w:r>
      <w:r w:rsidR="004B053D">
        <w:t xml:space="preserve"> </w:t>
      </w:r>
      <w:r>
        <w:t>TWI, or TBE, leave this item blank.</w:t>
      </w:r>
      <w:r w:rsidR="007C42D8">
        <w:t xml:space="preserve"> The Department considers SEI, DLE or TWI, and TBE </w:t>
      </w:r>
      <w:r w:rsidR="00AB4718">
        <w:t>to have a sufficient research base to satisfy the first prong of</w:t>
      </w:r>
      <w:r w:rsidR="00C82B83">
        <w:t xml:space="preserve"> </w:t>
      </w:r>
      <w:proofErr w:type="spellStart"/>
      <w:r w:rsidR="007C42D8" w:rsidRPr="00366E64">
        <w:rPr>
          <w:i/>
        </w:rPr>
        <w:t>Casta</w:t>
      </w:r>
      <w:r w:rsidR="00D023AC" w:rsidRPr="00366E64">
        <w:rPr>
          <w:i/>
        </w:rPr>
        <w:t>ñ</w:t>
      </w:r>
      <w:r w:rsidR="007C42D8" w:rsidRPr="00366E64">
        <w:rPr>
          <w:i/>
        </w:rPr>
        <w:t>eda</w:t>
      </w:r>
      <w:r w:rsidR="00D023AC" w:rsidRPr="00366E64">
        <w:rPr>
          <w:i/>
        </w:rPr>
        <w:t>’s</w:t>
      </w:r>
      <w:proofErr w:type="spellEnd"/>
      <w:r w:rsidR="007C42D8">
        <w:t xml:space="preserve"> </w:t>
      </w:r>
      <w:r w:rsidR="00AB4718">
        <w:t>Three-Pronged Test</w:t>
      </w:r>
      <w:r w:rsidR="007C42D8">
        <w:t>.</w:t>
      </w:r>
    </w:p>
  </w:footnote>
  <w:footnote w:id="2">
    <w:p w14:paraId="301DD642" w14:textId="29FCA8D3" w:rsidR="00473F24" w:rsidRDefault="00473F24" w:rsidP="008E67AB">
      <w:pPr>
        <w:pStyle w:val="FootnoteText"/>
      </w:pPr>
      <w:r>
        <w:rPr>
          <w:rStyle w:val="FootnoteReference"/>
        </w:rPr>
        <w:footnoteRef/>
      </w:r>
      <w:r>
        <w:t xml:space="preserve"> If the proposed ELE program type is SEI, DLE or</w:t>
      </w:r>
      <w:r w:rsidR="006C4D8B">
        <w:t xml:space="preserve"> </w:t>
      </w:r>
      <w:r>
        <w:t xml:space="preserve">TWI, or TBE, leave this item blank. </w:t>
      </w:r>
      <w:r w:rsidR="002D4942" w:rsidRPr="002D4942">
        <w:t xml:space="preserve">The Department considers SEI, DLE or TWI, and TBE </w:t>
      </w:r>
      <w:r w:rsidR="00CB3B7E">
        <w:t xml:space="preserve">to have a sufficient research base to satisfy the </w:t>
      </w:r>
      <w:r w:rsidR="002D4942" w:rsidRPr="002D4942">
        <w:t>first</w:t>
      </w:r>
      <w:r w:rsidR="00CB3B7E">
        <w:t xml:space="preserve"> prong of</w:t>
      </w:r>
      <w:r w:rsidR="002D4942" w:rsidRPr="002D4942">
        <w:t xml:space="preserve"> </w:t>
      </w:r>
      <w:proofErr w:type="spellStart"/>
      <w:r w:rsidR="002D4942" w:rsidRPr="00366E64">
        <w:rPr>
          <w:i/>
        </w:rPr>
        <w:t>Castañeda’s</w:t>
      </w:r>
      <w:proofErr w:type="spellEnd"/>
      <w:r w:rsidR="002D4942" w:rsidRPr="002D4942">
        <w:t xml:space="preserve"> </w:t>
      </w:r>
      <w:r w:rsidR="00CB3B7E">
        <w:t>Three-Pronged Test</w:t>
      </w:r>
      <w:r w:rsidR="002D4942" w:rsidRPr="002D4942"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E074A8"/>
    <w:multiLevelType w:val="hybridMultilevel"/>
    <w:tmpl w:val="2F22B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615ABC"/>
    <w:multiLevelType w:val="hybridMultilevel"/>
    <w:tmpl w:val="B34E61E4"/>
    <w:lvl w:ilvl="0" w:tplc="DC4267D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4B187B"/>
    <w:multiLevelType w:val="hybridMultilevel"/>
    <w:tmpl w:val="D8200352"/>
    <w:lvl w:ilvl="0" w:tplc="04090017">
      <w:start w:val="1"/>
      <w:numFmt w:val="lowerLetter"/>
      <w:lvlText w:val="%1)"/>
      <w:lvlJc w:val="left"/>
      <w:pPr>
        <w:ind w:left="782" w:hanging="360"/>
      </w:pPr>
    </w:lvl>
    <w:lvl w:ilvl="1" w:tplc="04090019" w:tentative="1">
      <w:start w:val="1"/>
      <w:numFmt w:val="lowerLetter"/>
      <w:lvlText w:val="%2."/>
      <w:lvlJc w:val="left"/>
      <w:pPr>
        <w:ind w:left="1502" w:hanging="360"/>
      </w:pPr>
    </w:lvl>
    <w:lvl w:ilvl="2" w:tplc="0409001B" w:tentative="1">
      <w:start w:val="1"/>
      <w:numFmt w:val="lowerRoman"/>
      <w:lvlText w:val="%3."/>
      <w:lvlJc w:val="right"/>
      <w:pPr>
        <w:ind w:left="2222" w:hanging="180"/>
      </w:pPr>
    </w:lvl>
    <w:lvl w:ilvl="3" w:tplc="0409000F" w:tentative="1">
      <w:start w:val="1"/>
      <w:numFmt w:val="decimal"/>
      <w:lvlText w:val="%4."/>
      <w:lvlJc w:val="left"/>
      <w:pPr>
        <w:ind w:left="2942" w:hanging="360"/>
      </w:pPr>
    </w:lvl>
    <w:lvl w:ilvl="4" w:tplc="04090019" w:tentative="1">
      <w:start w:val="1"/>
      <w:numFmt w:val="lowerLetter"/>
      <w:lvlText w:val="%5."/>
      <w:lvlJc w:val="left"/>
      <w:pPr>
        <w:ind w:left="3662" w:hanging="360"/>
      </w:pPr>
    </w:lvl>
    <w:lvl w:ilvl="5" w:tplc="0409001B" w:tentative="1">
      <w:start w:val="1"/>
      <w:numFmt w:val="lowerRoman"/>
      <w:lvlText w:val="%6."/>
      <w:lvlJc w:val="right"/>
      <w:pPr>
        <w:ind w:left="4382" w:hanging="180"/>
      </w:pPr>
    </w:lvl>
    <w:lvl w:ilvl="6" w:tplc="0409000F" w:tentative="1">
      <w:start w:val="1"/>
      <w:numFmt w:val="decimal"/>
      <w:lvlText w:val="%7."/>
      <w:lvlJc w:val="left"/>
      <w:pPr>
        <w:ind w:left="5102" w:hanging="360"/>
      </w:pPr>
    </w:lvl>
    <w:lvl w:ilvl="7" w:tplc="04090019" w:tentative="1">
      <w:start w:val="1"/>
      <w:numFmt w:val="lowerLetter"/>
      <w:lvlText w:val="%8."/>
      <w:lvlJc w:val="left"/>
      <w:pPr>
        <w:ind w:left="5822" w:hanging="360"/>
      </w:pPr>
    </w:lvl>
    <w:lvl w:ilvl="8" w:tplc="0409001B" w:tentative="1">
      <w:start w:val="1"/>
      <w:numFmt w:val="lowerRoman"/>
      <w:lvlText w:val="%9."/>
      <w:lvlJc w:val="right"/>
      <w:pPr>
        <w:ind w:left="6542" w:hanging="180"/>
      </w:pPr>
    </w:lvl>
  </w:abstractNum>
  <w:abstractNum w:abstractNumId="3" w15:restartNumberingAfterBreak="0">
    <w:nsid w:val="5BBD38F5"/>
    <w:multiLevelType w:val="hybridMultilevel"/>
    <w:tmpl w:val="BB4E102C"/>
    <w:lvl w:ilvl="0" w:tplc="3A6CB17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AF32E8"/>
    <w:multiLevelType w:val="hybridMultilevel"/>
    <w:tmpl w:val="4B101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2D5C49"/>
    <w:multiLevelType w:val="hybridMultilevel"/>
    <w:tmpl w:val="69A2C732"/>
    <w:lvl w:ilvl="0" w:tplc="3A6CB17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1E7C1F"/>
    <w:multiLevelType w:val="hybridMultilevel"/>
    <w:tmpl w:val="84A6720C"/>
    <w:lvl w:ilvl="0" w:tplc="04090013">
      <w:start w:val="1"/>
      <w:numFmt w:val="upperRoman"/>
      <w:lvlText w:val="%1."/>
      <w:lvlJc w:val="right"/>
      <w:pPr>
        <w:ind w:left="54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0"/>
  </w:num>
  <w:num w:numId="3">
    <w:abstractNumId w:val="2"/>
  </w:num>
  <w:num w:numId="4">
    <w:abstractNumId w:val="3"/>
  </w:num>
  <w:num w:numId="5">
    <w:abstractNumId w:val="1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NTYzszQ1MzexsLBU0lEKTi0uzszPAykwqgUAjRyFACwAAAA="/>
  </w:docVars>
  <w:rsids>
    <w:rsidRoot w:val="001B599F"/>
    <w:rsid w:val="000116EC"/>
    <w:rsid w:val="00045DBA"/>
    <w:rsid w:val="0005593B"/>
    <w:rsid w:val="000D2499"/>
    <w:rsid w:val="000D7441"/>
    <w:rsid w:val="000E01DA"/>
    <w:rsid w:val="001468F3"/>
    <w:rsid w:val="001606AC"/>
    <w:rsid w:val="001B599F"/>
    <w:rsid w:val="001C6E64"/>
    <w:rsid w:val="001F5B52"/>
    <w:rsid w:val="00274E4E"/>
    <w:rsid w:val="0029256B"/>
    <w:rsid w:val="002C73E9"/>
    <w:rsid w:val="002D4942"/>
    <w:rsid w:val="00300C1D"/>
    <w:rsid w:val="00315AAD"/>
    <w:rsid w:val="00343B09"/>
    <w:rsid w:val="00345F0A"/>
    <w:rsid w:val="0036654E"/>
    <w:rsid w:val="00366E64"/>
    <w:rsid w:val="003A6C10"/>
    <w:rsid w:val="00413997"/>
    <w:rsid w:val="00415F5A"/>
    <w:rsid w:val="00472AF0"/>
    <w:rsid w:val="00473F24"/>
    <w:rsid w:val="00491678"/>
    <w:rsid w:val="004B053D"/>
    <w:rsid w:val="004E55CE"/>
    <w:rsid w:val="004E6800"/>
    <w:rsid w:val="00510300"/>
    <w:rsid w:val="00533E74"/>
    <w:rsid w:val="00553BD3"/>
    <w:rsid w:val="00553E53"/>
    <w:rsid w:val="005C0BCD"/>
    <w:rsid w:val="005C2216"/>
    <w:rsid w:val="005F1B74"/>
    <w:rsid w:val="00623124"/>
    <w:rsid w:val="006412B2"/>
    <w:rsid w:val="006C2491"/>
    <w:rsid w:val="006C4D8B"/>
    <w:rsid w:val="006D3AA1"/>
    <w:rsid w:val="006D5CA4"/>
    <w:rsid w:val="006D5DB6"/>
    <w:rsid w:val="006E5644"/>
    <w:rsid w:val="006E589D"/>
    <w:rsid w:val="00754426"/>
    <w:rsid w:val="00770C41"/>
    <w:rsid w:val="007C42D8"/>
    <w:rsid w:val="007D02DA"/>
    <w:rsid w:val="00810C80"/>
    <w:rsid w:val="008349CA"/>
    <w:rsid w:val="00835B9B"/>
    <w:rsid w:val="0084030B"/>
    <w:rsid w:val="0084223B"/>
    <w:rsid w:val="00861626"/>
    <w:rsid w:val="00883CA3"/>
    <w:rsid w:val="00884E4F"/>
    <w:rsid w:val="008E3BBE"/>
    <w:rsid w:val="008E67AB"/>
    <w:rsid w:val="0094736B"/>
    <w:rsid w:val="0094779B"/>
    <w:rsid w:val="00947B64"/>
    <w:rsid w:val="00965BC8"/>
    <w:rsid w:val="0098438C"/>
    <w:rsid w:val="009F4C08"/>
    <w:rsid w:val="00A03C1D"/>
    <w:rsid w:val="00A649BB"/>
    <w:rsid w:val="00A9183D"/>
    <w:rsid w:val="00A9532F"/>
    <w:rsid w:val="00AB4718"/>
    <w:rsid w:val="00AC13D1"/>
    <w:rsid w:val="00B07109"/>
    <w:rsid w:val="00B13513"/>
    <w:rsid w:val="00B26F1D"/>
    <w:rsid w:val="00BB637C"/>
    <w:rsid w:val="00BC31B8"/>
    <w:rsid w:val="00BF175E"/>
    <w:rsid w:val="00C12BCB"/>
    <w:rsid w:val="00C2092D"/>
    <w:rsid w:val="00C24E5A"/>
    <w:rsid w:val="00C42199"/>
    <w:rsid w:val="00C67D88"/>
    <w:rsid w:val="00C82B83"/>
    <w:rsid w:val="00C90B17"/>
    <w:rsid w:val="00C91C35"/>
    <w:rsid w:val="00CB2478"/>
    <w:rsid w:val="00CB3B7E"/>
    <w:rsid w:val="00CC1FCA"/>
    <w:rsid w:val="00D023AC"/>
    <w:rsid w:val="00D40896"/>
    <w:rsid w:val="00D65E5D"/>
    <w:rsid w:val="00D7170D"/>
    <w:rsid w:val="00DD4FF8"/>
    <w:rsid w:val="00DF1878"/>
    <w:rsid w:val="00E86488"/>
    <w:rsid w:val="00E92310"/>
    <w:rsid w:val="00E92347"/>
    <w:rsid w:val="00EC15B4"/>
    <w:rsid w:val="00EE1009"/>
    <w:rsid w:val="00EE5E59"/>
    <w:rsid w:val="00F117E3"/>
    <w:rsid w:val="00F130AB"/>
    <w:rsid w:val="00F20269"/>
    <w:rsid w:val="00F2078D"/>
    <w:rsid w:val="00F5097D"/>
    <w:rsid w:val="00F52017"/>
    <w:rsid w:val="00F61D59"/>
    <w:rsid w:val="00FA7AEA"/>
    <w:rsid w:val="00FB3EC0"/>
    <w:rsid w:val="00FC3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8CA59"/>
  <w15:chartTrackingRefBased/>
  <w15:docId w15:val="{DFA2B778-2F03-4C5E-AF42-67440829A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1B599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rsid w:val="001B599F"/>
    <w:pPr>
      <w:keepNext/>
      <w:jc w:val="center"/>
      <w:outlineLvl w:val="1"/>
    </w:pPr>
    <w:rPr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1B599F"/>
    <w:rPr>
      <w:rFonts w:ascii="Times New Roman" w:eastAsia="Times New Roman" w:hAnsi="Times New Roman" w:cs="Times New Roman"/>
      <w:b/>
    </w:rPr>
  </w:style>
  <w:style w:type="paragraph" w:styleId="ListParagraph">
    <w:name w:val="List Paragraph"/>
    <w:basedOn w:val="Normal"/>
    <w:uiPriority w:val="34"/>
    <w:qFormat/>
    <w:rsid w:val="00F2078D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F5097D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5097D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5097D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810C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0C8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0C8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0C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0C8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0C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0C80"/>
    <w:rPr>
      <w:rFonts w:ascii="Segoe UI" w:eastAsia="Times New Roman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B247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C6E6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6E64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1C6E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6E64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ti_RoutingExistingProperties xmlns="0a4e05da-b9bc-4326-ad73-01ef31b95567" xsi:nil="true"/>
    <_dlc_DocIdPersistId xmlns="733efe1c-5bbe-4968-87dc-d400e65c879f">true</_dlc_DocIdPersistId>
    <_dlc_DocId xmlns="733efe1c-5bbe-4968-87dc-d400e65c879f">DESE-231-51769</_dlc_DocId>
    <_dlc_DocIdUrl xmlns="733efe1c-5bbe-4968-87dc-d400e65c879f">
      <Url>https://sharepoint.doemass.org/ese/webteam/cps/_layouts/DocIdRedir.aspx?ID=DESE-231-51769</Url>
      <Description>DESE-231-51769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ropOffZoneRouting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261BFE874874F899C38CF9C771BFF" ma:contentTypeVersion="7" ma:contentTypeDescription="Create a new document." ma:contentTypeScope="" ma:versionID="3a5a55f13e9bb649c79d8b6e4cc9fe8c">
  <xsd:schema xmlns:xsd="http://www.w3.org/2001/XMLSchema" xmlns:xs="http://www.w3.org/2001/XMLSchema" xmlns:p="http://schemas.microsoft.com/office/2006/metadata/properties" xmlns:ns2="0a4e05da-b9bc-4326-ad73-01ef31b95567" xmlns:ns3="733efe1c-5bbe-4968-87dc-d400e65c879f" targetNamespace="http://schemas.microsoft.com/office/2006/metadata/properties" ma:root="true" ma:fieldsID="9f746412060615af2bac066d19f8186c" ns2:_="" ns3:_="">
    <xsd:import namespace="0a4e05da-b9bc-4326-ad73-01ef31b95567"/>
    <xsd:import namespace="733efe1c-5bbe-4968-87dc-d400e65c879f"/>
    <xsd:element name="properties">
      <xsd:complexType>
        <xsd:sequence>
          <xsd:element name="documentManagement">
            <xsd:complexType>
              <xsd:all>
                <xsd:element ref="ns2:_vti_RoutingExistingPropertie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e05da-b9bc-4326-ad73-01ef31b95567" elementFormDefault="qualified">
    <xsd:import namespace="http://schemas.microsoft.com/office/2006/documentManagement/types"/>
    <xsd:import namespace="http://schemas.microsoft.com/office/infopath/2007/PartnerControls"/>
    <xsd:element name="_vti_RoutingExistingProperties" ma:index="8" nillable="true" ma:displayName="Original Properties" ma:hidden="true" ma:internalName="_vti_RoutingExistingProperti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fe1c-5bbe-4968-87dc-d400e65c879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A2BA56-8AEC-4B91-8545-EA135DF48F9E}">
  <ds:schemaRefs>
    <ds:schemaRef ds:uri="http://schemas.microsoft.com/office/2006/metadata/properties"/>
    <ds:schemaRef ds:uri="http://schemas.microsoft.com/office/infopath/2007/PartnerControls"/>
    <ds:schemaRef ds:uri="0a4e05da-b9bc-4326-ad73-01ef31b95567"/>
    <ds:schemaRef ds:uri="733efe1c-5bbe-4968-87dc-d400e65c879f"/>
  </ds:schemaRefs>
</ds:datastoreItem>
</file>

<file path=customXml/itemProps2.xml><?xml version="1.0" encoding="utf-8"?>
<ds:datastoreItem xmlns:ds="http://schemas.openxmlformats.org/officeDocument/2006/customXml" ds:itemID="{4D2F54DD-5E86-463B-A7EC-80EDC20AFF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94862C-D69F-4CE9-BB77-6B48D0F30640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296C6621-25E7-43B4-BDDF-2DC7585118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4e05da-b9bc-4326-ad73-01ef31b95567"/>
    <ds:schemaRef ds:uri="733efe1c-5bbe-4968-87dc-d400e65c8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4774E9C-1C22-4752-ABA6-6BC9727927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44</Words>
  <Characters>424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Y20 FC181A Gateway City Education Bilingual Education Program ADD INFO Preliminary ELE Program Program</vt:lpstr>
    </vt:vector>
  </TitlesOfParts>
  <Company/>
  <LinksUpToDate>false</LinksUpToDate>
  <CharactersWithSpaces>4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20 FC181A Gateway City Education Bilingual Education Program ADD INFO Preliminary ELE Program Program</dc:title>
  <dc:subject/>
  <dc:creator>DESE</dc:creator>
  <cp:keywords/>
  <dc:description/>
  <cp:lastModifiedBy>Zou, Dong (EOE)</cp:lastModifiedBy>
  <cp:revision>4</cp:revision>
  <dcterms:created xsi:type="dcterms:W3CDTF">2019-05-13T13:28:00Z</dcterms:created>
  <dcterms:modified xsi:type="dcterms:W3CDTF">2019-05-31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May 31 2019</vt:lpwstr>
  </property>
</Properties>
</file>